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444C" w:rsidRDefault="002D6ABA">
      <w:pPr>
        <w:pStyle w:val="NoSpacing"/>
      </w:pPr>
      <w:r w:rsidRPr="002D6ABA">
        <w:t xml:space="preserve">Edgard Paulin </w:t>
      </w:r>
      <w:proofErr w:type="spellStart"/>
      <w:r w:rsidRPr="002D6ABA">
        <w:t>Zafack</w:t>
      </w:r>
      <w:proofErr w:type="spellEnd"/>
    </w:p>
    <w:p w:rsidR="00E614DD" w:rsidRDefault="005A0C5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5A0C5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5A0C5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8224D2">
      <w:pPr>
        <w:pStyle w:val="Title"/>
      </w:pPr>
      <w:r w:rsidRPr="008224D2">
        <w:t>American Dream</w:t>
      </w:r>
      <w:r w:rsidR="0089407B" w:rsidRPr="008224D2">
        <w:t xml:space="preserve">: Reality </w:t>
      </w:r>
      <w:r w:rsidR="0089407B">
        <w:t>and Disillusionment f</w:t>
      </w:r>
      <w:r w:rsidR="0089407B" w:rsidRPr="008224D2">
        <w:t xml:space="preserve">or Different Group </w:t>
      </w:r>
      <w:proofErr w:type="gramStart"/>
      <w:r w:rsidR="0089407B" w:rsidRPr="008224D2">
        <w:t>Of</w:t>
      </w:r>
      <w:proofErr w:type="gramEnd"/>
      <w:r w:rsidR="0089407B" w:rsidRPr="008224D2">
        <w:t xml:space="preserve"> People</w:t>
      </w:r>
    </w:p>
    <w:p w:rsidR="00F914D6" w:rsidRPr="00CE55F3" w:rsidRDefault="004E4B8A" w:rsidP="004E4B8A">
      <w:pPr>
        <w:pStyle w:val="Heading1"/>
        <w:rPr>
          <w:b/>
          <w:u w:val="single"/>
        </w:rPr>
      </w:pPr>
      <w:r w:rsidRPr="00CE55F3">
        <w:rPr>
          <w:b/>
          <w:u w:val="single"/>
        </w:rPr>
        <w:t>Introduction</w:t>
      </w:r>
    </w:p>
    <w:p w:rsidR="009216C7" w:rsidRDefault="0089407B" w:rsidP="00AB4D93">
      <w:r>
        <w:t xml:space="preserve">The </w:t>
      </w:r>
      <w:r w:rsidR="00FD75B3" w:rsidRPr="00FD75B3">
        <w:t>A</w:t>
      </w:r>
      <w:r w:rsidR="002C7946">
        <w:t>merican dream</w:t>
      </w:r>
      <w:r w:rsidR="00FD0B4B">
        <w:t xml:space="preserve"> </w:t>
      </w:r>
      <w:r w:rsidR="006E4447">
        <w:t xml:space="preserve">is a land where life is fuller, richer, and better for everyone. </w:t>
      </w:r>
      <w:r w:rsidR="00126DA5">
        <w:t xml:space="preserve">As a broader sense, </w:t>
      </w:r>
      <w:r>
        <w:t xml:space="preserve">the </w:t>
      </w:r>
      <w:r w:rsidR="00126DA5">
        <w:t xml:space="preserve">American dream means </w:t>
      </w:r>
      <w:r w:rsidR="004D3FA9">
        <w:t>democracy, freedom, and equality within the United States.</w:t>
      </w:r>
      <w:r w:rsidR="002A1430">
        <w:t xml:space="preserve"> In a narrow sense, </w:t>
      </w:r>
      <w:r>
        <w:t xml:space="preserve">the </w:t>
      </w:r>
      <w:r w:rsidR="002A1430">
        <w:t>American dream m</w:t>
      </w:r>
      <w:r w:rsidR="00006F83">
        <w:t xml:space="preserve">eans the hopes and beliefs everyone </w:t>
      </w:r>
      <w:r w:rsidR="005E27F9">
        <w:t>desires</w:t>
      </w:r>
      <w:r w:rsidR="00006F83">
        <w:t xml:space="preserve"> to achieve by never giving up and making efforts. </w:t>
      </w:r>
      <w:r w:rsidR="0074013A">
        <w:t xml:space="preserve">With </w:t>
      </w:r>
      <w:r w:rsidR="00671003">
        <w:t>hardworking and courage along</w:t>
      </w:r>
      <w:r>
        <w:t xml:space="preserve"> with</w:t>
      </w:r>
      <w:r w:rsidR="00671003">
        <w:t xml:space="preserve"> </w:t>
      </w:r>
      <w:r>
        <w:t xml:space="preserve">the </w:t>
      </w:r>
      <w:r w:rsidR="00671003">
        <w:t>right</w:t>
      </w:r>
      <w:r w:rsidR="00505BDF">
        <w:t xml:space="preserve"> opportunit</w:t>
      </w:r>
      <w:r w:rsidR="000B372D">
        <w:t>ies</w:t>
      </w:r>
      <w:r>
        <w:t>,</w:t>
      </w:r>
      <w:r w:rsidR="000B372D">
        <w:t xml:space="preserve"> anyone can get better life.by coming to </w:t>
      </w:r>
      <w:r>
        <w:t xml:space="preserve">the </w:t>
      </w:r>
      <w:r w:rsidR="000B372D">
        <w:t xml:space="preserve">United States. </w:t>
      </w:r>
      <w:r w:rsidR="00104879">
        <w:t xml:space="preserve">People </w:t>
      </w:r>
      <w:r w:rsidR="00C53866">
        <w:t xml:space="preserve">coming to </w:t>
      </w:r>
      <w:r>
        <w:t xml:space="preserve">the </w:t>
      </w:r>
      <w:r w:rsidR="00C53866">
        <w:t xml:space="preserve">United </w:t>
      </w:r>
      <w:r w:rsidR="00104879">
        <w:t xml:space="preserve">States with an American dream believes that they have to depend on their </w:t>
      </w:r>
      <w:r w:rsidR="00C53866">
        <w:t xml:space="preserve">creativity, courage, and </w:t>
      </w:r>
      <w:r w:rsidR="00C57EC9">
        <w:t xml:space="preserve">hardworking while not relying on other social class for assistance. </w:t>
      </w:r>
      <w:r w:rsidR="009A0C30">
        <w:t xml:space="preserve">In </w:t>
      </w:r>
      <w:r>
        <w:t xml:space="preserve">the </w:t>
      </w:r>
      <w:r w:rsidR="009A0C30">
        <w:t>United States</w:t>
      </w:r>
      <w:r>
        <w:t>,</w:t>
      </w:r>
      <w:r w:rsidR="009A0C30">
        <w:t xml:space="preserve"> anyone can be successful and can </w:t>
      </w:r>
      <w:r>
        <w:t xml:space="preserve">reach the </w:t>
      </w:r>
      <w:r w:rsidR="009A0C30">
        <w:t xml:space="preserve">top </w:t>
      </w:r>
      <w:r w:rsidR="00C42B33">
        <w:t xml:space="preserve">through their own effort and hard work. This is possible due to economic freedom in the United </w:t>
      </w:r>
      <w:r w:rsidR="0051420D">
        <w:t>States which</w:t>
      </w:r>
      <w:r w:rsidR="00C42B33">
        <w:t xml:space="preserve"> allows social mobility. </w:t>
      </w:r>
      <w:r w:rsidR="00A20DBE">
        <w:t>James Truslow Adams first ever used the term American dream in his book The Epic of American</w:t>
      </w:r>
      <w:r w:rsidR="000966EC">
        <w:t xml:space="preserve"> </w:t>
      </w:r>
      <w:sdt>
        <w:sdtPr>
          <w:id w:val="-2120369360"/>
          <w:citation/>
        </w:sdtPr>
        <w:sdtEndPr/>
        <w:sdtContent>
          <w:r w:rsidR="000966EC">
            <w:fldChar w:fldCharType="begin"/>
          </w:r>
          <w:r w:rsidR="000966EC">
            <w:instrText xml:space="preserve"> CITATION Ada31 \l 1033 </w:instrText>
          </w:r>
          <w:r w:rsidR="000966EC">
            <w:fldChar w:fldCharType="separate"/>
          </w:r>
          <w:r w:rsidR="000966EC">
            <w:rPr>
              <w:noProof/>
            </w:rPr>
            <w:t>(Adams)</w:t>
          </w:r>
          <w:r w:rsidR="000966EC">
            <w:fldChar w:fldCharType="end"/>
          </w:r>
        </w:sdtContent>
      </w:sdt>
      <w:r w:rsidR="00A20DBE">
        <w:t xml:space="preserve">. </w:t>
      </w:r>
      <w:r w:rsidR="00985851">
        <w:t>The American dream exponentially becomes stronger in the mind of people of America.</w:t>
      </w:r>
      <w:r w:rsidR="000E01EB">
        <w:t xml:space="preserve"> Different people ha</w:t>
      </w:r>
      <w:r>
        <w:t>ve</w:t>
      </w:r>
      <w:r w:rsidR="000E01EB">
        <w:t xml:space="preserve"> different approaches to </w:t>
      </w:r>
      <w:r>
        <w:t xml:space="preserve">the </w:t>
      </w:r>
      <w:r w:rsidR="000E01EB">
        <w:t xml:space="preserve">American dream, this is because </w:t>
      </w:r>
      <w:r w:rsidR="00FF42A5">
        <w:t>everyone pursu</w:t>
      </w:r>
      <w:r w:rsidR="004768FA">
        <w:t>e</w:t>
      </w:r>
      <w:r>
        <w:t>s</w:t>
      </w:r>
      <w:r w:rsidR="004768FA">
        <w:t xml:space="preserve"> their dream in </w:t>
      </w:r>
      <w:r>
        <w:t xml:space="preserve">a </w:t>
      </w:r>
      <w:r w:rsidR="004768FA">
        <w:t>different way.</w:t>
      </w:r>
    </w:p>
    <w:p w:rsidR="00CE55F3" w:rsidRDefault="00CE55F3" w:rsidP="00AB4D93"/>
    <w:p w:rsidR="00371FBF" w:rsidRPr="00663FBD" w:rsidRDefault="00663FBD" w:rsidP="00371FBF">
      <w:pPr>
        <w:pStyle w:val="Heading1"/>
        <w:rPr>
          <w:b/>
          <w:u w:val="single"/>
        </w:rPr>
      </w:pPr>
      <w:r w:rsidRPr="00663FBD">
        <w:rPr>
          <w:b/>
          <w:u w:val="single"/>
        </w:rPr>
        <w:t>Background</w:t>
      </w:r>
    </w:p>
    <w:p w:rsidR="00EE7080" w:rsidRDefault="00C50091" w:rsidP="00AB4D93">
      <w:r>
        <w:t>From 18th to 19</w:t>
      </w:r>
      <w:r w:rsidRPr="00C50091">
        <w:t xml:space="preserve">th </w:t>
      </w:r>
      <w:r>
        <w:t xml:space="preserve">century American dream was the original </w:t>
      </w:r>
      <w:r w:rsidR="00D42325">
        <w:t xml:space="preserve">golden dream. Serious religious discrimination, </w:t>
      </w:r>
      <w:r w:rsidR="004151C6">
        <w:t xml:space="preserve">unfair wealth distribution, and severe social hierarchy in Europe result </w:t>
      </w:r>
      <w:r w:rsidR="004151C6">
        <w:lastRenderedPageBreak/>
        <w:t xml:space="preserve">in praise of </w:t>
      </w:r>
      <w:r w:rsidR="0089407B">
        <w:t xml:space="preserve">the </w:t>
      </w:r>
      <w:r w:rsidR="004151C6">
        <w:t xml:space="preserve">United States as </w:t>
      </w:r>
      <w:r w:rsidR="004447B8">
        <w:t>a dreamland. Due to th</w:t>
      </w:r>
      <w:r w:rsidR="0089407B">
        <w:t>ese</w:t>
      </w:r>
      <w:r w:rsidR="004447B8">
        <w:t xml:space="preserve"> vulnerable groups and individual</w:t>
      </w:r>
      <w:r w:rsidR="0089005D">
        <w:t xml:space="preserve"> from Europe </w:t>
      </w:r>
      <w:r w:rsidR="004447B8">
        <w:t xml:space="preserve">are attracted </w:t>
      </w:r>
      <w:r w:rsidR="0089005D">
        <w:t>to America in the 18</w:t>
      </w:r>
      <w:r w:rsidR="0089005D" w:rsidRPr="0089005D">
        <w:t>th</w:t>
      </w:r>
      <w:r w:rsidR="0089005D">
        <w:t xml:space="preserve"> century. </w:t>
      </w:r>
      <w:r w:rsidR="00AF7F05">
        <w:t>So in early</w:t>
      </w:r>
      <w:r w:rsidR="0089407B">
        <w:t>-</w:t>
      </w:r>
      <w:r w:rsidR="00AF7F05">
        <w:t xml:space="preserve">stage, </w:t>
      </w:r>
      <w:r w:rsidR="0089407B">
        <w:t xml:space="preserve">the </w:t>
      </w:r>
      <w:r w:rsidR="00AF7F05">
        <w:t>American dream w</w:t>
      </w:r>
      <w:r w:rsidR="0089407B">
        <w:t>as</w:t>
      </w:r>
      <w:r w:rsidR="00AF7F05">
        <w:t xml:space="preserve"> </w:t>
      </w:r>
      <w:r w:rsidR="0089407B">
        <w:t xml:space="preserve">a </w:t>
      </w:r>
      <w:r w:rsidR="00AF7F05">
        <w:t xml:space="preserve">European immigrant’s dream. </w:t>
      </w:r>
      <w:r w:rsidR="00FE38D0">
        <w:t xml:space="preserve">During the time of </w:t>
      </w:r>
      <w:r w:rsidR="0089407B">
        <w:t>the C</w:t>
      </w:r>
      <w:r w:rsidR="00FE38D0">
        <w:t>ivil War, Industrialization started in the United States. In this period more immigrants were attracted</w:t>
      </w:r>
      <w:r w:rsidR="00F76892">
        <w:t xml:space="preserve"> to </w:t>
      </w:r>
      <w:r w:rsidR="0089407B">
        <w:t xml:space="preserve">the </w:t>
      </w:r>
      <w:r w:rsidR="00F76892">
        <w:t xml:space="preserve">United States and prosper in </w:t>
      </w:r>
      <w:r w:rsidR="0089407B">
        <w:t xml:space="preserve">the </w:t>
      </w:r>
      <w:r w:rsidR="00F76892">
        <w:t xml:space="preserve">manufacturing industry. </w:t>
      </w:r>
      <w:r w:rsidR="00246CBF">
        <w:t xml:space="preserve">In this era when the United States was in its economic growth, Ford had developed </w:t>
      </w:r>
      <w:r w:rsidR="0089407B">
        <w:t>its</w:t>
      </w:r>
      <w:r w:rsidR="00246CBF">
        <w:t xml:space="preserve"> automobile production line</w:t>
      </w:r>
      <w:r w:rsidR="00451922">
        <w:t xml:space="preserve"> </w:t>
      </w:r>
      <w:sdt>
        <w:sdtPr>
          <w:id w:val="1357622754"/>
          <w:citation/>
        </w:sdtPr>
        <w:sdtEndPr/>
        <w:sdtContent>
          <w:r w:rsidR="00451922">
            <w:fldChar w:fldCharType="begin"/>
          </w:r>
          <w:r w:rsidR="00451922">
            <w:instrText xml:space="preserve"> CITATION Hou85 \l 1033 </w:instrText>
          </w:r>
          <w:r w:rsidR="00451922">
            <w:fldChar w:fldCharType="separate"/>
          </w:r>
          <w:r w:rsidR="00451922">
            <w:rPr>
              <w:noProof/>
            </w:rPr>
            <w:t>(Hounshell)</w:t>
          </w:r>
          <w:r w:rsidR="00451922">
            <w:fldChar w:fldCharType="end"/>
          </w:r>
        </w:sdtContent>
      </w:sdt>
      <w:r w:rsidR="00246CBF">
        <w:t xml:space="preserve">. </w:t>
      </w:r>
      <w:r w:rsidR="002963D2">
        <w:t xml:space="preserve">Individuals who saw an opportunity and work hard in that era are today known as legends. </w:t>
      </w:r>
      <w:r w:rsidR="00374756">
        <w:t xml:space="preserve">After World War I </w:t>
      </w:r>
      <w:r w:rsidR="00EF5836">
        <w:t xml:space="preserve">American economy prospers in the </w:t>
      </w:r>
      <w:r w:rsidR="002A56D9">
        <w:t xml:space="preserve">20th </w:t>
      </w:r>
      <w:r w:rsidR="00EF5836">
        <w:t>century</w:t>
      </w:r>
      <w:r w:rsidR="002A56D9">
        <w:t xml:space="preserve"> with </w:t>
      </w:r>
      <w:r w:rsidR="0089407B">
        <w:t xml:space="preserve">an </w:t>
      </w:r>
      <w:r w:rsidR="002A56D9">
        <w:t>increase in consum</w:t>
      </w:r>
      <w:r w:rsidR="00E42DFA">
        <w:t>er demand and industrial growth</w:t>
      </w:r>
      <w:r w:rsidR="00EF5836">
        <w:t>.</w:t>
      </w:r>
      <w:r w:rsidR="00E42DFA">
        <w:t xml:space="preserve"> This era is known as the Roaring Twenties with </w:t>
      </w:r>
      <w:r w:rsidR="004A0D2F">
        <w:t xml:space="preserve">spiritual poverty and material success. Corruption </w:t>
      </w:r>
      <w:r w:rsidR="002E423D">
        <w:t>and money</w:t>
      </w:r>
      <w:r w:rsidR="0089407B">
        <w:t>-</w:t>
      </w:r>
      <w:r w:rsidR="002E423D">
        <w:t xml:space="preserve">making become </w:t>
      </w:r>
      <w:r w:rsidR="0089407B">
        <w:t xml:space="preserve">a </w:t>
      </w:r>
      <w:r w:rsidR="002E423D">
        <w:t xml:space="preserve">new American dream in the </w:t>
      </w:r>
      <w:r w:rsidR="002E423D" w:rsidRPr="002E423D">
        <w:t>20th</w:t>
      </w:r>
      <w:r w:rsidR="009F5A91">
        <w:t xml:space="preserve"> century.</w:t>
      </w:r>
    </w:p>
    <w:p w:rsidR="009F5A91" w:rsidRPr="00FD75B3" w:rsidRDefault="009F5A91" w:rsidP="00AB4D93"/>
    <w:p w:rsidR="009216C7" w:rsidRPr="00602CF0" w:rsidRDefault="00CE55F3" w:rsidP="00602CF0">
      <w:pPr>
        <w:pStyle w:val="Heading1"/>
        <w:rPr>
          <w:b/>
          <w:u w:val="single"/>
        </w:rPr>
      </w:pPr>
      <w:r w:rsidRPr="00602CF0">
        <w:rPr>
          <w:b/>
          <w:u w:val="single"/>
        </w:rPr>
        <w:t>Women Perspective</w:t>
      </w:r>
      <w:r w:rsidR="009F5A91">
        <w:rPr>
          <w:b/>
          <w:u w:val="single"/>
        </w:rPr>
        <w:t xml:space="preserve"> on </w:t>
      </w:r>
      <w:r w:rsidR="0089407B">
        <w:rPr>
          <w:b/>
          <w:u w:val="single"/>
        </w:rPr>
        <w:t xml:space="preserve">the </w:t>
      </w:r>
      <w:r w:rsidR="009F5A91">
        <w:rPr>
          <w:b/>
          <w:u w:val="single"/>
        </w:rPr>
        <w:t>American Dream</w:t>
      </w:r>
    </w:p>
    <w:p w:rsidR="005E27F9" w:rsidRDefault="0089407B" w:rsidP="00AB4D93">
      <w:r>
        <w:t>A d</w:t>
      </w:r>
      <w:r w:rsidR="005E27F9">
        <w:t>ifferent group of people ha</w:t>
      </w:r>
      <w:r>
        <w:t>s</w:t>
      </w:r>
      <w:r w:rsidR="005E27F9">
        <w:t xml:space="preserve"> </w:t>
      </w:r>
      <w:r>
        <w:t xml:space="preserve">a </w:t>
      </w:r>
      <w:r w:rsidR="005E27F9">
        <w:t>different perspective o</w:t>
      </w:r>
      <w:r>
        <w:t>n</w:t>
      </w:r>
      <w:r w:rsidR="005E27F9">
        <w:t xml:space="preserve"> </w:t>
      </w:r>
      <w:r>
        <w:t>the</w:t>
      </w:r>
      <w:r w:rsidR="005E27F9">
        <w:t xml:space="preserve"> American dream. </w:t>
      </w:r>
      <w:r w:rsidR="00724878">
        <w:t xml:space="preserve">An American dream for most groups is simply their beliefs and making them into realities. What really attracted different groups of people to an American dream is a freedom of choice. From </w:t>
      </w:r>
      <w:r>
        <w:t xml:space="preserve">the </w:t>
      </w:r>
      <w:r w:rsidR="00724878">
        <w:t xml:space="preserve">early era, women have been creating something beautiful and setting examples for younger generations. Like every other group, </w:t>
      </w:r>
      <w:r>
        <w:t xml:space="preserve">the </w:t>
      </w:r>
      <w:r w:rsidR="00724878">
        <w:t>American dream of women has changed with time. American beauty has evolved with time on the basis of her intelligence, empowerment, and strength</w:t>
      </w:r>
      <w:r w:rsidR="00CB3F18">
        <w:t xml:space="preserve"> </w:t>
      </w:r>
      <w:sdt>
        <w:sdtPr>
          <w:id w:val="-1616743025"/>
          <w:citation/>
        </w:sdtPr>
        <w:sdtEndPr/>
        <w:sdtContent>
          <w:r w:rsidR="00CB3F18">
            <w:fldChar w:fldCharType="begin"/>
          </w:r>
          <w:r w:rsidR="00CB3F18">
            <w:instrText xml:space="preserve"> CITATION Law00 \l 1033 </w:instrText>
          </w:r>
          <w:r w:rsidR="00CB3F18">
            <w:fldChar w:fldCharType="separate"/>
          </w:r>
          <w:r w:rsidR="00CB3F18">
            <w:rPr>
              <w:noProof/>
            </w:rPr>
            <w:t>(Lawson)</w:t>
          </w:r>
          <w:r w:rsidR="00CB3F18">
            <w:fldChar w:fldCharType="end"/>
          </w:r>
        </w:sdtContent>
      </w:sdt>
      <w:r w:rsidR="00724878">
        <w:t xml:space="preserve">. </w:t>
      </w:r>
      <w:r w:rsidR="002127C6">
        <w:t xml:space="preserve">With </w:t>
      </w:r>
      <w:r>
        <w:t xml:space="preserve">the </w:t>
      </w:r>
      <w:r w:rsidR="002127C6">
        <w:t>prospering economy of the country, women have been attracted to America because of equal rights they can have. Both men and women ha</w:t>
      </w:r>
      <w:r>
        <w:t>ve</w:t>
      </w:r>
      <w:r w:rsidR="002127C6">
        <w:t xml:space="preserve"> helped in building America, women in America are no longer dreaming of getting marrying and having children. Women are dreaming to become lawyers, doctors, engineers and CEOs which can be possible today as there are almost the same opportunities for women in America as that men get. For a </w:t>
      </w:r>
      <w:r w:rsidR="002127C6">
        <w:lastRenderedPageBreak/>
        <w:t xml:space="preserve">woman an American dream is to focus their attention on career goals, having control over their future, and creating her own American Dream. </w:t>
      </w:r>
      <w:r w:rsidR="00735CA1">
        <w:t xml:space="preserve">With </w:t>
      </w:r>
      <w:r>
        <w:t xml:space="preserve">the </w:t>
      </w:r>
      <w:r w:rsidR="00735CA1">
        <w:t xml:space="preserve">rise in </w:t>
      </w:r>
      <w:r>
        <w:t xml:space="preserve">the </w:t>
      </w:r>
      <w:r w:rsidR="00735CA1">
        <w:t xml:space="preserve">Feminist movement in </w:t>
      </w:r>
      <w:r>
        <w:t xml:space="preserve">the </w:t>
      </w:r>
      <w:r w:rsidR="00735CA1">
        <w:t>seventies, woman’ focus on becoming independent by focusing on their careers</w:t>
      </w:r>
      <w:r w:rsidR="00CB3F18">
        <w:t xml:space="preserve"> </w:t>
      </w:r>
      <w:sdt>
        <w:sdtPr>
          <w:id w:val="-1262671576"/>
          <w:citation/>
        </w:sdtPr>
        <w:sdtEndPr/>
        <w:sdtContent>
          <w:r w:rsidR="00CB3F18">
            <w:fldChar w:fldCharType="begin"/>
          </w:r>
          <w:r w:rsidR="00CB3F18">
            <w:instrText xml:space="preserve"> CITATION Eps01 \l 1033 </w:instrText>
          </w:r>
          <w:r w:rsidR="00CB3F18">
            <w:fldChar w:fldCharType="separate"/>
          </w:r>
          <w:r w:rsidR="00CB3F18">
            <w:rPr>
              <w:noProof/>
            </w:rPr>
            <w:t>(Epstein)</w:t>
          </w:r>
          <w:r w:rsidR="00CB3F18">
            <w:fldChar w:fldCharType="end"/>
          </w:r>
        </w:sdtContent>
      </w:sdt>
      <w:r w:rsidR="00735CA1">
        <w:t xml:space="preserve">. In </w:t>
      </w:r>
      <w:r>
        <w:t xml:space="preserve">the </w:t>
      </w:r>
      <w:r w:rsidR="00735CA1" w:rsidRPr="00735CA1">
        <w:t xml:space="preserve">20th </w:t>
      </w:r>
      <w:r w:rsidR="00735CA1">
        <w:t xml:space="preserve">century, </w:t>
      </w:r>
      <w:r>
        <w:t xml:space="preserve">the </w:t>
      </w:r>
      <w:r w:rsidR="00735CA1">
        <w:t xml:space="preserve">strong American dream for women greatly depends on the new aspect of </w:t>
      </w:r>
      <w:r>
        <w:t xml:space="preserve">the </w:t>
      </w:r>
      <w:r w:rsidR="00735CA1">
        <w:t xml:space="preserve">American dream of getting an education. From an early age, </w:t>
      </w:r>
      <w:r>
        <w:t xml:space="preserve">the </w:t>
      </w:r>
      <w:r w:rsidR="00735CA1">
        <w:t>modern education system in America encourages kids to develop skills and work to achieve their own American dream. With having equal opportunities and right of education, women in America ha</w:t>
      </w:r>
      <w:r>
        <w:t>ve</w:t>
      </w:r>
      <w:r w:rsidR="00735CA1">
        <w:t xml:space="preserve"> developed their own version of American which has eventually strengthened</w:t>
      </w:r>
      <w:r w:rsidR="009F5A91">
        <w:t xml:space="preserve"> a woman in </w:t>
      </w:r>
      <w:r>
        <w:t xml:space="preserve">the </w:t>
      </w:r>
      <w:r w:rsidR="009F5A91">
        <w:t>American community.</w:t>
      </w:r>
    </w:p>
    <w:p w:rsidR="009F5A91" w:rsidRDefault="009F5A91" w:rsidP="00AB4D93"/>
    <w:p w:rsidR="009752FB" w:rsidRPr="009F5A91" w:rsidRDefault="00602CF0" w:rsidP="009F5A91">
      <w:pPr>
        <w:pStyle w:val="Heading1"/>
        <w:rPr>
          <w:b/>
          <w:u w:val="single"/>
        </w:rPr>
      </w:pPr>
      <w:r w:rsidRPr="009F5A91">
        <w:rPr>
          <w:b/>
          <w:u w:val="single"/>
        </w:rPr>
        <w:t xml:space="preserve">African </w:t>
      </w:r>
      <w:r w:rsidR="009F5A91" w:rsidRPr="009F5A91">
        <w:rPr>
          <w:b/>
          <w:u w:val="single"/>
        </w:rPr>
        <w:t xml:space="preserve">American Perspective on </w:t>
      </w:r>
      <w:r w:rsidR="0089407B">
        <w:rPr>
          <w:b/>
          <w:u w:val="single"/>
        </w:rPr>
        <w:t xml:space="preserve">the </w:t>
      </w:r>
      <w:r w:rsidR="009F5A91" w:rsidRPr="009F5A91">
        <w:rPr>
          <w:b/>
          <w:u w:val="single"/>
        </w:rPr>
        <w:t>American Dream</w:t>
      </w:r>
    </w:p>
    <w:p w:rsidR="003F0CD0" w:rsidRDefault="0089407B" w:rsidP="009752FB">
      <w:r>
        <w:t xml:space="preserve">The </w:t>
      </w:r>
      <w:r w:rsidR="00A4502A" w:rsidRPr="0056118E">
        <w:t xml:space="preserve">American dream is different </w:t>
      </w:r>
      <w:r>
        <w:t>from</w:t>
      </w:r>
      <w:r w:rsidR="00A4502A" w:rsidRPr="0056118E">
        <w:t xml:space="preserve"> African American as compared to other </w:t>
      </w:r>
      <w:r w:rsidR="00482811" w:rsidRPr="0056118E">
        <w:t xml:space="preserve">groups of people. </w:t>
      </w:r>
      <w:r w:rsidR="009059A9" w:rsidRPr="0056118E">
        <w:t>Recognition</w:t>
      </w:r>
      <w:r w:rsidR="00AC2883" w:rsidRPr="0056118E">
        <w:t>, identity</w:t>
      </w:r>
      <w:r>
        <w:t>,</w:t>
      </w:r>
      <w:r w:rsidR="00AC2883" w:rsidRPr="0056118E">
        <w:t xml:space="preserve"> and equality are basic components which led</w:t>
      </w:r>
      <w:r>
        <w:t xml:space="preserve"> to</w:t>
      </w:r>
      <w:r w:rsidR="00AC2883" w:rsidRPr="0056118E">
        <w:t xml:space="preserve"> the change of </w:t>
      </w:r>
      <w:r>
        <w:t xml:space="preserve">the </w:t>
      </w:r>
      <w:r w:rsidR="00AC2883" w:rsidRPr="0056118E">
        <w:t xml:space="preserve">American dream in the eye of </w:t>
      </w:r>
      <w:r>
        <w:t xml:space="preserve">the </w:t>
      </w:r>
      <w:r w:rsidR="00AC2883" w:rsidRPr="0056118E">
        <w:t xml:space="preserve">African </w:t>
      </w:r>
      <w:r w:rsidR="009059A9" w:rsidRPr="0056118E">
        <w:t>American community. African</w:t>
      </w:r>
      <w:r w:rsidR="00302525" w:rsidRPr="0056118E">
        <w:t>s</w:t>
      </w:r>
      <w:r w:rsidR="009059A9" w:rsidRPr="0056118E">
        <w:t xml:space="preserve"> wh</w:t>
      </w:r>
      <w:r>
        <w:t>o</w:t>
      </w:r>
      <w:r w:rsidR="009059A9" w:rsidRPr="0056118E">
        <w:t xml:space="preserve"> were brought to </w:t>
      </w:r>
      <w:r>
        <w:t xml:space="preserve">the </w:t>
      </w:r>
      <w:r w:rsidR="009059A9" w:rsidRPr="0056118E">
        <w:t xml:space="preserve">United States in the early era were </w:t>
      </w:r>
      <w:r w:rsidR="00302525" w:rsidRPr="0056118E">
        <w:t xml:space="preserve">all </w:t>
      </w:r>
      <w:r w:rsidR="009059A9" w:rsidRPr="0056118E">
        <w:t xml:space="preserve">slaves. </w:t>
      </w:r>
      <w:r w:rsidR="00966CC1" w:rsidRPr="0056118E">
        <w:t>In the early era</w:t>
      </w:r>
      <w:r>
        <w:t>,</w:t>
      </w:r>
      <w:r w:rsidR="00966CC1" w:rsidRPr="0056118E">
        <w:t xml:space="preserve"> </w:t>
      </w:r>
      <w:r>
        <w:t xml:space="preserve">the </w:t>
      </w:r>
      <w:r w:rsidR="00966CC1" w:rsidRPr="0056118E">
        <w:t xml:space="preserve">American dream for African Americans was freedom. </w:t>
      </w:r>
      <w:r w:rsidR="001B162B" w:rsidRPr="0056118E">
        <w:t>Biographies of African American can help in</w:t>
      </w:r>
      <w:r w:rsidR="00AC6D2C" w:rsidRPr="0056118E">
        <w:t xml:space="preserve"> better </w:t>
      </w:r>
      <w:r w:rsidR="001B162B" w:rsidRPr="0056118E">
        <w:t xml:space="preserve">understanding </w:t>
      </w:r>
      <w:r>
        <w:t xml:space="preserve">the </w:t>
      </w:r>
      <w:r w:rsidR="001B162B" w:rsidRPr="0056118E">
        <w:t xml:space="preserve">African American perspective of </w:t>
      </w:r>
      <w:r>
        <w:t xml:space="preserve">the </w:t>
      </w:r>
      <w:r w:rsidR="001B162B" w:rsidRPr="0056118E">
        <w:t xml:space="preserve">American </w:t>
      </w:r>
      <w:r w:rsidR="00AC6D2C" w:rsidRPr="0056118E">
        <w:t xml:space="preserve">dream. Most famous biography’s which tells about the selling of African American slaves and how bad they were </w:t>
      </w:r>
      <w:r w:rsidR="005B6CC7" w:rsidRPr="0056118E">
        <w:t xml:space="preserve">treated are of Vincent </w:t>
      </w:r>
      <w:proofErr w:type="spellStart"/>
      <w:r w:rsidR="005B6CC7" w:rsidRPr="0056118E">
        <w:t>Carretta</w:t>
      </w:r>
      <w:proofErr w:type="spellEnd"/>
      <w:r w:rsidR="005B6CC7" w:rsidRPr="0056118E">
        <w:t xml:space="preserve"> 2005 </w:t>
      </w:r>
      <w:sdt>
        <w:sdtPr>
          <w:id w:val="1709994223"/>
          <w:citation/>
        </w:sdtPr>
        <w:sdtEndPr/>
        <w:sdtContent>
          <w:r w:rsidR="00F4061B" w:rsidRPr="0056118E">
            <w:fldChar w:fldCharType="begin"/>
          </w:r>
          <w:r w:rsidR="00F4061B" w:rsidRPr="0056118E">
            <w:instrText xml:space="preserve"> CITATION Lov11 \l 1033 </w:instrText>
          </w:r>
          <w:r w:rsidR="00F4061B" w:rsidRPr="0056118E">
            <w:fldChar w:fldCharType="separate"/>
          </w:r>
          <w:r w:rsidR="00F4061B" w:rsidRPr="0056118E">
            <w:rPr>
              <w:noProof/>
            </w:rPr>
            <w:t>(Lovejoy)</w:t>
          </w:r>
          <w:r w:rsidR="00F4061B" w:rsidRPr="0056118E">
            <w:fldChar w:fldCharType="end"/>
          </w:r>
        </w:sdtContent>
      </w:sdt>
      <w:r w:rsidR="00F4061B" w:rsidRPr="0056118E">
        <w:t xml:space="preserve"> </w:t>
      </w:r>
      <w:r w:rsidR="005B6CC7" w:rsidRPr="0056118E">
        <w:t>and Olaudah Equiano 1789</w:t>
      </w:r>
      <w:r w:rsidR="0056118E" w:rsidRPr="0056118E">
        <w:t xml:space="preserve"> </w:t>
      </w:r>
      <w:sdt>
        <w:sdtPr>
          <w:id w:val="1392537014"/>
          <w:citation/>
        </w:sdtPr>
        <w:sdtEndPr/>
        <w:sdtContent>
          <w:r w:rsidR="0056118E" w:rsidRPr="0056118E">
            <w:fldChar w:fldCharType="begin"/>
          </w:r>
          <w:r w:rsidR="0056118E" w:rsidRPr="0056118E">
            <w:instrText xml:space="preserve"> CITATION GMu94 \l 1033 </w:instrText>
          </w:r>
          <w:r w:rsidR="0056118E" w:rsidRPr="0056118E">
            <w:fldChar w:fldCharType="separate"/>
          </w:r>
          <w:r w:rsidR="0056118E" w:rsidRPr="0056118E">
            <w:rPr>
              <w:noProof/>
            </w:rPr>
            <w:t>(Murphy)</w:t>
          </w:r>
          <w:r w:rsidR="0056118E" w:rsidRPr="0056118E">
            <w:fldChar w:fldCharType="end"/>
          </w:r>
        </w:sdtContent>
      </w:sdt>
      <w:r w:rsidR="005044CD" w:rsidRPr="0056118E">
        <w:t xml:space="preserve">. </w:t>
      </w:r>
      <w:r>
        <w:t>The j</w:t>
      </w:r>
      <w:r w:rsidR="005044CD" w:rsidRPr="0056118E">
        <w:t>ourney of African Americans from s</w:t>
      </w:r>
      <w:r>
        <w:t>la</w:t>
      </w:r>
      <w:r w:rsidR="005044CD" w:rsidRPr="0056118E">
        <w:t xml:space="preserve">ves to free men </w:t>
      </w:r>
      <w:r w:rsidR="00406CCB" w:rsidRPr="0056118E">
        <w:t xml:space="preserve">is compelling proof of </w:t>
      </w:r>
      <w:r>
        <w:t xml:space="preserve">the </w:t>
      </w:r>
      <w:r w:rsidR="00406CCB" w:rsidRPr="0056118E">
        <w:t xml:space="preserve">African version </w:t>
      </w:r>
      <w:r w:rsidR="008E75D4" w:rsidRPr="0056118E">
        <w:t xml:space="preserve">of </w:t>
      </w:r>
      <w:r>
        <w:t xml:space="preserve">the </w:t>
      </w:r>
      <w:r w:rsidR="008E75D4" w:rsidRPr="0056118E">
        <w:t xml:space="preserve">American dream. </w:t>
      </w:r>
      <w:r w:rsidR="00F038C7" w:rsidRPr="0056118E">
        <w:t>Unlike whit</w:t>
      </w:r>
      <w:r w:rsidR="00BE3665" w:rsidRPr="0056118E">
        <w:t>e Americans, African American</w:t>
      </w:r>
      <w:r w:rsidR="00F038C7" w:rsidRPr="0056118E">
        <w:t>s</w:t>
      </w:r>
      <w:r w:rsidR="00BE3665" w:rsidRPr="0056118E">
        <w:t xml:space="preserve"> were not struggling for financial success</w:t>
      </w:r>
      <w:r w:rsidR="00931F2E">
        <w:t>,</w:t>
      </w:r>
      <w:r w:rsidR="00BE3665" w:rsidRPr="0056118E">
        <w:t xml:space="preserve"> but for </w:t>
      </w:r>
      <w:r w:rsidR="00F038C7" w:rsidRPr="0056118E">
        <w:t>their</w:t>
      </w:r>
      <w:r w:rsidR="00CE25EB" w:rsidRPr="0056118E">
        <w:t xml:space="preserve"> freedom. Even someone has achieved freedom from fleeing</w:t>
      </w:r>
      <w:r w:rsidR="0065096D" w:rsidRPr="0056118E">
        <w:t xml:space="preserve"> they had to struggle for getting equal</w:t>
      </w:r>
      <w:r w:rsidR="0065096D">
        <w:t xml:space="preserve"> rights in </w:t>
      </w:r>
      <w:r>
        <w:t xml:space="preserve">the </w:t>
      </w:r>
      <w:r w:rsidR="0065096D">
        <w:t xml:space="preserve">United States. </w:t>
      </w:r>
      <w:r w:rsidR="004A2202">
        <w:t xml:space="preserve">In this era, most African American </w:t>
      </w:r>
      <w:r w:rsidR="0039522A">
        <w:t xml:space="preserve">fled to </w:t>
      </w:r>
      <w:r w:rsidR="00282D42">
        <w:t xml:space="preserve">a </w:t>
      </w:r>
      <w:r w:rsidR="0039522A">
        <w:t xml:space="preserve">newly </w:t>
      </w:r>
      <w:r w:rsidR="00282D42">
        <w:t xml:space="preserve">developed </w:t>
      </w:r>
      <w:r w:rsidR="0039522A">
        <w:t xml:space="preserve">safe heaven the African nation of Liberia. </w:t>
      </w:r>
      <w:r w:rsidR="009C1809">
        <w:t xml:space="preserve">In </w:t>
      </w:r>
      <w:r>
        <w:t xml:space="preserve">the </w:t>
      </w:r>
      <w:r w:rsidR="009C1809">
        <w:t>19</w:t>
      </w:r>
      <w:r w:rsidR="009C1809" w:rsidRPr="009C1809">
        <w:rPr>
          <w:vertAlign w:val="superscript"/>
        </w:rPr>
        <w:t>th</w:t>
      </w:r>
      <w:r w:rsidR="009C1809">
        <w:t xml:space="preserve"> century after the </w:t>
      </w:r>
      <w:r w:rsidR="009C1809">
        <w:lastRenderedPageBreak/>
        <w:t xml:space="preserve">end of </w:t>
      </w:r>
      <w:r>
        <w:t xml:space="preserve">the </w:t>
      </w:r>
      <w:r w:rsidR="009C1809">
        <w:t xml:space="preserve">Civil War, slavery ended in the United States. At this time African American </w:t>
      </w:r>
      <w:r w:rsidR="00357209">
        <w:t xml:space="preserve">awarded with fair and equal </w:t>
      </w:r>
      <w:r w:rsidR="00023D6B">
        <w:t xml:space="preserve">opportunities. Soon </w:t>
      </w:r>
      <w:r>
        <w:t xml:space="preserve">the </w:t>
      </w:r>
      <w:r w:rsidR="00023D6B">
        <w:t xml:space="preserve">African American community has realized that </w:t>
      </w:r>
      <w:r w:rsidR="00AD0CA6">
        <w:t>freedom is not just equal opportunities because of bias treatment of government and other people to the blacks. There was a time when black w</w:t>
      </w:r>
      <w:r>
        <w:t>as</w:t>
      </w:r>
      <w:r w:rsidR="00AD0CA6">
        <w:t xml:space="preserve"> harshly punished for petty crimes</w:t>
      </w:r>
      <w:r w:rsidR="00B8194A">
        <w:t xml:space="preserve"> </w:t>
      </w:r>
      <w:sdt>
        <w:sdtPr>
          <w:id w:val="-1234241290"/>
          <w:citation/>
        </w:sdtPr>
        <w:sdtEndPr/>
        <w:sdtContent>
          <w:r w:rsidR="00B8194A">
            <w:fldChar w:fldCharType="begin"/>
          </w:r>
          <w:r w:rsidR="00B8194A">
            <w:instrText xml:space="preserve"> CITATION Rio09 \l 1033 </w:instrText>
          </w:r>
          <w:r w:rsidR="00B8194A">
            <w:fldChar w:fldCharType="separate"/>
          </w:r>
          <w:r w:rsidR="00B8194A">
            <w:rPr>
              <w:noProof/>
            </w:rPr>
            <w:t>(Rios)</w:t>
          </w:r>
          <w:r w:rsidR="00B8194A">
            <w:fldChar w:fldCharType="end"/>
          </w:r>
        </w:sdtContent>
      </w:sdt>
      <w:r w:rsidR="00AD0CA6">
        <w:t xml:space="preserve">. And </w:t>
      </w:r>
      <w:r>
        <w:t xml:space="preserve">the </w:t>
      </w:r>
      <w:r w:rsidR="00AD0CA6">
        <w:t>new concept of slavery has develop</w:t>
      </w:r>
      <w:r>
        <w:t>ed</w:t>
      </w:r>
      <w:r w:rsidR="00AD0CA6">
        <w:t xml:space="preserve"> under the facilities of correction</w:t>
      </w:r>
      <w:r w:rsidR="005B621A">
        <w:t xml:space="preserve"> </w:t>
      </w:r>
      <w:sdt>
        <w:sdtPr>
          <w:id w:val="-958489760"/>
          <w:citation/>
        </w:sdtPr>
        <w:sdtEndPr/>
        <w:sdtContent>
          <w:r w:rsidR="005276AC">
            <w:fldChar w:fldCharType="begin"/>
          </w:r>
          <w:r w:rsidR="005276AC">
            <w:instrText xml:space="preserve">CITATION ame15 \l 1033 </w:instrText>
          </w:r>
          <w:r w:rsidR="005276AC">
            <w:fldChar w:fldCharType="separate"/>
          </w:r>
          <w:r w:rsidR="005276AC">
            <w:rPr>
              <w:noProof/>
            </w:rPr>
            <w:t>(Sinha)</w:t>
          </w:r>
          <w:r w:rsidR="005276AC">
            <w:fldChar w:fldCharType="end"/>
          </w:r>
        </w:sdtContent>
      </w:sdt>
      <w:r w:rsidR="00AD0CA6">
        <w:t xml:space="preserve">. Black people were sentenced </w:t>
      </w:r>
      <w:r w:rsidR="00431548">
        <w:t>for a long time for</w:t>
      </w:r>
      <w:r w:rsidR="00AD0CA6">
        <w:t xml:space="preserve"> </w:t>
      </w:r>
      <w:r w:rsidR="00431548">
        <w:t>small petty crimes</w:t>
      </w:r>
      <w:r w:rsidR="00931F2E">
        <w:t>,</w:t>
      </w:r>
      <w:r w:rsidR="00431548">
        <w:t xml:space="preserve"> and eventually they will be doing labor work like in the era of slavery. </w:t>
      </w:r>
      <w:r w:rsidR="00E62085">
        <w:t xml:space="preserve">In this era, African </w:t>
      </w:r>
      <w:r w:rsidR="00C3028F">
        <w:t xml:space="preserve">Americans dream about getting equally treated by other Americans. </w:t>
      </w:r>
      <w:r w:rsidR="00F80266">
        <w:t xml:space="preserve">Another aspect of </w:t>
      </w:r>
      <w:r>
        <w:t xml:space="preserve">the </w:t>
      </w:r>
      <w:r w:rsidR="00F80266">
        <w:t xml:space="preserve">American dream for an African American is to get an identity. </w:t>
      </w:r>
      <w:r w:rsidR="00A10AB6">
        <w:t xml:space="preserve">Ralph Ellison addressed the issue of </w:t>
      </w:r>
      <w:r>
        <w:t xml:space="preserve">the </w:t>
      </w:r>
      <w:r w:rsidR="00A10AB6">
        <w:t xml:space="preserve">identity of African Americans in his book Invisible Man. </w:t>
      </w:r>
      <w:r w:rsidR="00A94BDF">
        <w:t>According</w:t>
      </w:r>
      <w:r>
        <w:t xml:space="preserve"> to</w:t>
      </w:r>
      <w:r w:rsidR="00A94BDF">
        <w:t xml:space="preserve"> Ralph Ellison, blacks ha</w:t>
      </w:r>
      <w:r>
        <w:t>ve</w:t>
      </w:r>
      <w:r w:rsidR="00A94BDF">
        <w:t xml:space="preserve"> to achieve their identity by their action</w:t>
      </w:r>
      <w:r w:rsidR="00677F87">
        <w:t>s. A new American dream for</w:t>
      </w:r>
      <w:r w:rsidR="00F96276">
        <w:t xml:space="preserve"> the black community in this era is </w:t>
      </w:r>
      <w:r>
        <w:t xml:space="preserve">to </w:t>
      </w:r>
      <w:r w:rsidR="00F96276">
        <w:t xml:space="preserve">get complete freedom according to the new definition of freedom. </w:t>
      </w:r>
      <w:r w:rsidR="00636B2C">
        <w:t xml:space="preserve">Next aspect of </w:t>
      </w:r>
      <w:r>
        <w:t xml:space="preserve">the </w:t>
      </w:r>
      <w:r w:rsidR="00636B2C">
        <w:t>American dream is to get an equal opportunity as that of white people. Even if a black person gets his freedom</w:t>
      </w:r>
      <w:r w:rsidR="00931F2E">
        <w:t>,</w:t>
      </w:r>
      <w:r w:rsidR="00636B2C">
        <w:t xml:space="preserve"> and had never been wrongly accused he still struggles</w:t>
      </w:r>
      <w:r w:rsidR="00E85B94">
        <w:t xml:space="preserve"> to get a decent job. Unequal opportunities were not only subjected to the job market for African American. African Americans had to stru</w:t>
      </w:r>
      <w:r w:rsidR="00262559">
        <w:t xml:space="preserve">ggle for equal opportunities in education, healthcare, </w:t>
      </w:r>
      <w:r w:rsidR="009B1745">
        <w:t>employment</w:t>
      </w:r>
      <w:r w:rsidR="00262559">
        <w:t xml:space="preserve"> </w:t>
      </w:r>
      <w:r w:rsidR="009B1745">
        <w:t>and justice system</w:t>
      </w:r>
      <w:r w:rsidR="00803C90">
        <w:t xml:space="preserve">. </w:t>
      </w:r>
    </w:p>
    <w:p w:rsidR="003F0CD0" w:rsidRPr="007C3FF9" w:rsidRDefault="003F0CD0" w:rsidP="009752FB"/>
    <w:p w:rsidR="009752FB" w:rsidRPr="009F5A91" w:rsidRDefault="0089407B" w:rsidP="009F5A91">
      <w:pPr>
        <w:pStyle w:val="Heading1"/>
        <w:rPr>
          <w:b/>
          <w:u w:val="single"/>
        </w:rPr>
      </w:pPr>
      <w:r>
        <w:rPr>
          <w:b/>
          <w:u w:val="single"/>
        </w:rPr>
        <w:t xml:space="preserve">A </w:t>
      </w:r>
      <w:r w:rsidR="009F5A91" w:rsidRPr="009F5A91">
        <w:rPr>
          <w:b/>
          <w:u w:val="single"/>
        </w:rPr>
        <w:t xml:space="preserve">Mexican American perspective on </w:t>
      </w:r>
      <w:r>
        <w:rPr>
          <w:b/>
          <w:u w:val="single"/>
        </w:rPr>
        <w:t xml:space="preserve">the </w:t>
      </w:r>
      <w:r w:rsidR="009F5A91" w:rsidRPr="009F5A91">
        <w:rPr>
          <w:b/>
          <w:u w:val="single"/>
        </w:rPr>
        <w:t>American Dream</w:t>
      </w:r>
    </w:p>
    <w:p w:rsidR="008B5930" w:rsidRDefault="008B5930" w:rsidP="009617B3">
      <w:r>
        <w:t>Now the American dream from the perspective of Mexican Americans will be discussed and</w:t>
      </w:r>
      <w:r w:rsidR="00931F2E">
        <w:t>,</w:t>
      </w:r>
      <w:r>
        <w:t xml:space="preserve"> how it is</w:t>
      </w:r>
      <w:r w:rsidR="00EA461F">
        <w:t xml:space="preserve"> </w:t>
      </w:r>
      <w:r>
        <w:t xml:space="preserve">related </w:t>
      </w:r>
      <w:r w:rsidR="00EA461F">
        <w:t xml:space="preserve">to </w:t>
      </w:r>
      <w:r>
        <w:t xml:space="preserve">white </w:t>
      </w:r>
      <w:bookmarkStart w:id="0" w:name="_GoBack"/>
      <w:r>
        <w:t>and</w:t>
      </w:r>
      <w:bookmarkEnd w:id="0"/>
      <w:r>
        <w:t xml:space="preserve"> African Americans. </w:t>
      </w:r>
      <w:r w:rsidR="000E175C">
        <w:t>Mexican</w:t>
      </w:r>
      <w:r w:rsidR="005B340D">
        <w:t xml:space="preserve">s </w:t>
      </w:r>
      <w:r w:rsidR="000E175C">
        <w:t xml:space="preserve">cared more for </w:t>
      </w:r>
      <w:r w:rsidR="0089407B">
        <w:t xml:space="preserve">the </w:t>
      </w:r>
      <w:r w:rsidR="000E175C">
        <w:t xml:space="preserve">American dream as compared to any other community in the United States. This is because </w:t>
      </w:r>
      <w:r w:rsidR="005B340D">
        <w:t>Mexican Americans ha</w:t>
      </w:r>
      <w:r w:rsidR="0089407B">
        <w:t>ve</w:t>
      </w:r>
      <w:r w:rsidR="005B340D">
        <w:t xml:space="preserve"> seen America </w:t>
      </w:r>
      <w:r w:rsidR="00F359C1">
        <w:t>in its</w:t>
      </w:r>
      <w:r w:rsidR="005B340D">
        <w:t xml:space="preserve"> golden era of economic boost and been </w:t>
      </w:r>
      <w:r w:rsidR="00F359C1">
        <w:t xml:space="preserve">working hard to achieve </w:t>
      </w:r>
      <w:r w:rsidR="0089407B">
        <w:t xml:space="preserve">the </w:t>
      </w:r>
      <w:r w:rsidR="00F359C1">
        <w:t>American dream alo</w:t>
      </w:r>
      <w:r w:rsidR="007823DF">
        <w:t>ng</w:t>
      </w:r>
      <w:r w:rsidR="0089407B">
        <w:t xml:space="preserve"> with</w:t>
      </w:r>
      <w:r w:rsidR="007823DF">
        <w:t xml:space="preserve"> the whites. For them</w:t>
      </w:r>
      <w:r w:rsidR="0089407B">
        <w:t>,</w:t>
      </w:r>
      <w:r w:rsidR="007823DF">
        <w:t xml:space="preserve"> America</w:t>
      </w:r>
      <w:r w:rsidR="00F359C1">
        <w:t xml:space="preserve"> was a golden land of </w:t>
      </w:r>
      <w:r w:rsidR="00F359C1">
        <w:lastRenderedPageBreak/>
        <w:t xml:space="preserve">opportunities </w:t>
      </w:r>
      <w:r w:rsidR="008B3DFB">
        <w:t xml:space="preserve">and </w:t>
      </w:r>
      <w:r w:rsidR="007823DF">
        <w:t xml:space="preserve">therefore </w:t>
      </w:r>
      <w:r w:rsidR="00F359C1">
        <w:t xml:space="preserve">in current </w:t>
      </w:r>
      <w:r w:rsidR="00B442F6">
        <w:t>time</w:t>
      </w:r>
      <w:r w:rsidR="0089407B">
        <w:t>,</w:t>
      </w:r>
      <w:r w:rsidR="00B442F6">
        <w:t xml:space="preserve"> Mexican American </w:t>
      </w:r>
      <w:r w:rsidR="008B3DFB">
        <w:t xml:space="preserve">believe in </w:t>
      </w:r>
      <w:r w:rsidR="0089407B">
        <w:t xml:space="preserve">the </w:t>
      </w:r>
      <w:r w:rsidR="008B3DFB">
        <w:t xml:space="preserve">American dream more than white people. </w:t>
      </w:r>
      <w:r w:rsidR="0079770C">
        <w:t xml:space="preserve">If the history of Mexican American is seen, it will clear that hard work pays off and the coming </w:t>
      </w:r>
      <w:r w:rsidR="00173F38">
        <w:t xml:space="preserve">generation of Mexican </w:t>
      </w:r>
      <w:r w:rsidR="0089407B">
        <w:t>is</w:t>
      </w:r>
      <w:r w:rsidR="00173F38">
        <w:t xml:space="preserve"> more successful. </w:t>
      </w:r>
      <w:r w:rsidR="009068B6">
        <w:t>According to various surveys</w:t>
      </w:r>
      <w:r w:rsidR="0089407B">
        <w:t>,</w:t>
      </w:r>
      <w:r w:rsidR="009068B6">
        <w:t xml:space="preserve"> it is observed that Mexican American Americans ha</w:t>
      </w:r>
      <w:r w:rsidR="0089407B">
        <w:t>ve</w:t>
      </w:r>
      <w:r w:rsidR="009068B6">
        <w:t xml:space="preserve"> </w:t>
      </w:r>
      <w:r w:rsidR="0089407B">
        <w:t xml:space="preserve">a </w:t>
      </w:r>
      <w:r w:rsidR="009068B6">
        <w:t xml:space="preserve">better life as compare to their parents and they want </w:t>
      </w:r>
      <w:r w:rsidR="0089407B">
        <w:t xml:space="preserve">an </w:t>
      </w:r>
      <w:r w:rsidR="009068B6">
        <w:t xml:space="preserve">even better life for their kids. </w:t>
      </w:r>
      <w:r w:rsidR="00CD5010">
        <w:t>Almost 51% of Mexican American has achieved their American dream</w:t>
      </w:r>
      <w:r w:rsidR="00062838">
        <w:t xml:space="preserve"> </w:t>
      </w:r>
      <w:sdt>
        <w:sdtPr>
          <w:id w:val="-588004845"/>
          <w:citation/>
        </w:sdtPr>
        <w:sdtEndPr/>
        <w:sdtContent>
          <w:r w:rsidR="009617B3">
            <w:fldChar w:fldCharType="begin"/>
          </w:r>
          <w:r w:rsidR="009617B3">
            <w:instrText xml:space="preserve">CITATION MAR18 \l 1033 </w:instrText>
          </w:r>
          <w:r w:rsidR="009617B3">
            <w:fldChar w:fldCharType="separate"/>
          </w:r>
          <w:r w:rsidR="009617B3">
            <w:rPr>
              <w:noProof/>
            </w:rPr>
            <w:t>(Mark Hugo Lopez)</w:t>
          </w:r>
          <w:r w:rsidR="009617B3">
            <w:fldChar w:fldCharType="end"/>
          </w:r>
        </w:sdtContent>
      </w:sdt>
      <w:r w:rsidR="00BF416D">
        <w:t xml:space="preserve">. For Mexican American, American dream is almost </w:t>
      </w:r>
      <w:r w:rsidR="0089407B">
        <w:t xml:space="preserve">the </w:t>
      </w:r>
      <w:r w:rsidR="00BF416D">
        <w:t xml:space="preserve">same as that of white which is career success, financial security, hard work and </w:t>
      </w:r>
      <w:r w:rsidR="00B0304D">
        <w:t>surety that each new generation better than one before them. Mexican Americans who claim that they have achieved</w:t>
      </w:r>
      <w:r w:rsidR="003A1A8B">
        <w:t xml:space="preserve"> </w:t>
      </w:r>
      <w:r w:rsidR="0089407B">
        <w:t xml:space="preserve">the </w:t>
      </w:r>
      <w:r w:rsidR="003A1A8B">
        <w:t xml:space="preserve">American dream owns a home, have enough </w:t>
      </w:r>
      <w:r w:rsidR="0099631B">
        <w:t>resources</w:t>
      </w:r>
      <w:r w:rsidR="003A1A8B">
        <w:t xml:space="preserve"> to provide for their family,</w:t>
      </w:r>
      <w:r w:rsidR="0099631B">
        <w:t xml:space="preserve"> are successful married</w:t>
      </w:r>
      <w:r w:rsidR="003A1A8B">
        <w:t xml:space="preserve">, </w:t>
      </w:r>
      <w:r w:rsidR="0099631B">
        <w:t xml:space="preserve">and have provided better opportunities for the next generation. </w:t>
      </w:r>
      <w:r w:rsidR="00291F2C">
        <w:t xml:space="preserve">Having </w:t>
      </w:r>
      <w:r w:rsidR="0089407B">
        <w:t xml:space="preserve">a </w:t>
      </w:r>
      <w:r w:rsidR="00291F2C">
        <w:t>better life th</w:t>
      </w:r>
      <w:r w:rsidR="0089407B">
        <w:t>a</w:t>
      </w:r>
      <w:r w:rsidR="00291F2C">
        <w:t xml:space="preserve">n before generations, this statement is enough to justify that Mexican Americans has achieved their American </w:t>
      </w:r>
      <w:r w:rsidR="009F5A91">
        <w:t>dream.</w:t>
      </w:r>
    </w:p>
    <w:p w:rsidR="009752FB" w:rsidRPr="009F5A91" w:rsidRDefault="009F5A91" w:rsidP="009F5A91">
      <w:pPr>
        <w:pStyle w:val="Heading1"/>
        <w:rPr>
          <w:b/>
          <w:u w:val="single"/>
        </w:rPr>
      </w:pPr>
      <w:r w:rsidRPr="009F5A91">
        <w:rPr>
          <w:b/>
          <w:u w:val="single"/>
        </w:rPr>
        <w:t>Asia</w:t>
      </w:r>
      <w:r>
        <w:rPr>
          <w:b/>
          <w:u w:val="single"/>
        </w:rPr>
        <w:t>n</w:t>
      </w:r>
      <w:r w:rsidRPr="009F5A91">
        <w:rPr>
          <w:b/>
          <w:u w:val="single"/>
        </w:rPr>
        <w:t xml:space="preserve"> Immigrant Perspective on </w:t>
      </w:r>
      <w:r w:rsidR="0089407B">
        <w:rPr>
          <w:b/>
          <w:u w:val="single"/>
        </w:rPr>
        <w:t xml:space="preserve">the </w:t>
      </w:r>
      <w:r w:rsidRPr="009F5A91">
        <w:rPr>
          <w:b/>
          <w:u w:val="single"/>
        </w:rPr>
        <w:t>American Dream</w:t>
      </w:r>
    </w:p>
    <w:p w:rsidR="00AD3C0D" w:rsidRDefault="0092690B" w:rsidP="009752FB">
      <w:r>
        <w:t xml:space="preserve">Next group of people who comes to America to achieve their American dream are the Asian immigrants. </w:t>
      </w:r>
      <w:r w:rsidR="004E50EA">
        <w:t>F</w:t>
      </w:r>
      <w:r w:rsidR="00325A7B">
        <w:t xml:space="preserve">or Asians, </w:t>
      </w:r>
      <w:r w:rsidR="0089407B">
        <w:t xml:space="preserve">the </w:t>
      </w:r>
      <w:r w:rsidR="00325A7B">
        <w:t>Americ</w:t>
      </w:r>
      <w:r w:rsidR="00C132AE">
        <w:t xml:space="preserve">an dream is a desire to escape from </w:t>
      </w:r>
      <w:r w:rsidR="00E66F65">
        <w:t xml:space="preserve">political, social, and economic </w:t>
      </w:r>
      <w:r w:rsidR="00FD61D8">
        <w:t xml:space="preserve">hardship in their homeland. Moreover, </w:t>
      </w:r>
      <w:r w:rsidR="0089407B">
        <w:t xml:space="preserve">the </w:t>
      </w:r>
      <w:r w:rsidR="00FD61D8">
        <w:t>American dream for Asian is to achieve success and pros</w:t>
      </w:r>
      <w:r w:rsidR="007B3464">
        <w:t xml:space="preserve">perity.  Like other immigrants, Asians also sees </w:t>
      </w:r>
      <w:r w:rsidR="0089407B">
        <w:t xml:space="preserve">the </w:t>
      </w:r>
      <w:r w:rsidR="007B3464">
        <w:t>American land of opportunities</w:t>
      </w:r>
      <w:r w:rsidR="00E260D1">
        <w:t xml:space="preserve"> </w:t>
      </w:r>
      <w:sdt>
        <w:sdtPr>
          <w:id w:val="-660389893"/>
          <w:citation/>
        </w:sdtPr>
        <w:sdtEndPr/>
        <w:sdtContent>
          <w:r w:rsidR="00E260D1">
            <w:fldChar w:fldCharType="begin"/>
          </w:r>
          <w:r w:rsidR="00E260D1">
            <w:instrText xml:space="preserve"> CITATION Kim87 \l 1033 </w:instrText>
          </w:r>
          <w:r w:rsidR="00E260D1">
            <w:fldChar w:fldCharType="separate"/>
          </w:r>
          <w:r w:rsidR="00E260D1">
            <w:rPr>
              <w:noProof/>
            </w:rPr>
            <w:t>(Kim)</w:t>
          </w:r>
          <w:r w:rsidR="00E260D1">
            <w:fldChar w:fldCharType="end"/>
          </w:r>
        </w:sdtContent>
      </w:sdt>
      <w:r w:rsidR="007B3464">
        <w:t xml:space="preserve">. Some </w:t>
      </w:r>
      <w:r w:rsidR="00EE3EDC">
        <w:t xml:space="preserve">saw American as </w:t>
      </w:r>
      <w:r w:rsidR="0089407B">
        <w:t xml:space="preserve">a </w:t>
      </w:r>
      <w:r w:rsidR="00EE3EDC">
        <w:t xml:space="preserve">place to earn money and support their families back home but some see America as </w:t>
      </w:r>
      <w:r w:rsidR="0089407B">
        <w:t xml:space="preserve">a </w:t>
      </w:r>
      <w:r w:rsidR="00EE3EDC">
        <w:t xml:space="preserve">place to secure </w:t>
      </w:r>
      <w:r w:rsidR="0089407B">
        <w:t xml:space="preserve">a </w:t>
      </w:r>
      <w:r w:rsidR="00EE3EDC">
        <w:t xml:space="preserve">new identity and lifestyle. Eventually Asian American has settled </w:t>
      </w:r>
      <w:r w:rsidR="00805FE7">
        <w:t>there and</w:t>
      </w:r>
      <w:r w:rsidR="00EE3EDC">
        <w:t xml:space="preserve"> ne</w:t>
      </w:r>
      <w:r w:rsidR="00805FE7">
        <w:t>xt</w:t>
      </w:r>
      <w:r w:rsidR="0089407B">
        <w:t>-</w:t>
      </w:r>
      <w:r w:rsidR="00EE3EDC">
        <w:t xml:space="preserve">generation becomes Asian Americans. </w:t>
      </w:r>
      <w:r w:rsidR="007B3464">
        <w:t xml:space="preserve"> </w:t>
      </w:r>
      <w:r w:rsidR="00805FE7">
        <w:t>In nineteenth, Chinese immigrant bec</w:t>
      </w:r>
      <w:r w:rsidR="00931F2E">
        <w:t>ame</w:t>
      </w:r>
      <w:r w:rsidR="00805FE7">
        <w:t xml:space="preserve"> a significant part of </w:t>
      </w:r>
      <w:r w:rsidR="0089407B">
        <w:t xml:space="preserve">the </w:t>
      </w:r>
      <w:r w:rsidR="00805FE7">
        <w:t xml:space="preserve">American population and </w:t>
      </w:r>
      <w:r w:rsidR="003B5260">
        <w:t xml:space="preserve">helped in the development of </w:t>
      </w:r>
      <w:r w:rsidR="0089407B">
        <w:t xml:space="preserve">the </w:t>
      </w:r>
      <w:r w:rsidR="003B5260">
        <w:t xml:space="preserve">United States. In 1870s Chinese immigrates </w:t>
      </w:r>
      <w:r w:rsidR="00BC119A">
        <w:t>substitute conventional labor in railroad construction, factories, fishing, farming</w:t>
      </w:r>
      <w:r w:rsidR="0089407B">
        <w:t>,</w:t>
      </w:r>
      <w:r w:rsidR="00BC119A">
        <w:t xml:space="preserve"> and mining. </w:t>
      </w:r>
      <w:r w:rsidR="005B5826">
        <w:t xml:space="preserve">The term immigrants are taking our </w:t>
      </w:r>
      <w:r w:rsidR="005B5826">
        <w:lastRenderedPageBreak/>
        <w:t xml:space="preserve">jobs has started in </w:t>
      </w:r>
      <w:r w:rsidR="0089407B">
        <w:t xml:space="preserve">the </w:t>
      </w:r>
      <w:r w:rsidR="005B5826">
        <w:t>1870s, this because of cheap labor that Chinese</w:t>
      </w:r>
      <w:r w:rsidR="00255420">
        <w:t xml:space="preserve"> community</w:t>
      </w:r>
      <w:r w:rsidR="005B5826">
        <w:t xml:space="preserve"> offers. </w:t>
      </w:r>
      <w:r w:rsidR="00255420">
        <w:t xml:space="preserve">This forces congress to pass </w:t>
      </w:r>
      <w:r w:rsidR="0089407B">
        <w:t xml:space="preserve">the </w:t>
      </w:r>
      <w:r w:rsidR="00255420">
        <w:t>Chinese Exclusion Act</w:t>
      </w:r>
      <w:r w:rsidR="006D16E4">
        <w:t xml:space="preserve"> and the relation between American employer and Chinese labor becomes </w:t>
      </w:r>
      <w:r w:rsidR="00A24CBF">
        <w:t>volatile</w:t>
      </w:r>
      <w:r w:rsidR="00391085">
        <w:t xml:space="preserve"> </w:t>
      </w:r>
      <w:sdt>
        <w:sdtPr>
          <w:id w:val="-1853020885"/>
          <w:citation/>
        </w:sdtPr>
        <w:sdtEndPr/>
        <w:sdtContent>
          <w:r w:rsidR="00391085">
            <w:fldChar w:fldCharType="begin"/>
          </w:r>
          <w:r w:rsidR="00391085">
            <w:instrText xml:space="preserve"> CITATION Gyo98 \l 1033 </w:instrText>
          </w:r>
          <w:r w:rsidR="00391085">
            <w:fldChar w:fldCharType="separate"/>
          </w:r>
          <w:r w:rsidR="00391085">
            <w:rPr>
              <w:noProof/>
            </w:rPr>
            <w:t>(Gyory)</w:t>
          </w:r>
          <w:r w:rsidR="00391085">
            <w:fldChar w:fldCharType="end"/>
          </w:r>
        </w:sdtContent>
      </w:sdt>
      <w:r w:rsidR="00A24CBF">
        <w:t xml:space="preserve">. </w:t>
      </w:r>
      <w:r w:rsidR="00EC0C98">
        <w:t>Still</w:t>
      </w:r>
      <w:r w:rsidR="0089407B">
        <w:t>,</w:t>
      </w:r>
      <w:r w:rsidR="00EC0C98">
        <w:t xml:space="preserve"> the American dream for Chinese immigrants w</w:t>
      </w:r>
      <w:r w:rsidR="0089407B">
        <w:t>as</w:t>
      </w:r>
      <w:r w:rsidR="00EC0C98">
        <w:t xml:space="preserve"> not</w:t>
      </w:r>
      <w:r w:rsidR="00812898">
        <w:t xml:space="preserve"> lost. America replaced Chinese immigrants with immigrants from Korea, Japan, India, and Pakistan. </w:t>
      </w:r>
      <w:r w:rsidR="0089407B">
        <w:t>A s</w:t>
      </w:r>
      <w:r w:rsidR="00A60E38">
        <w:t xml:space="preserve">imilar movement like stealing jobs against Asia again raised in </w:t>
      </w:r>
      <w:r w:rsidR="0089407B">
        <w:t xml:space="preserve">the </w:t>
      </w:r>
      <w:r w:rsidR="00A60E38">
        <w:t xml:space="preserve">American community. </w:t>
      </w:r>
      <w:r w:rsidR="00D40D52">
        <w:t>Asians are known for working hard</w:t>
      </w:r>
      <w:r w:rsidR="005C3934">
        <w:t xml:space="preserve"> in their homeland and therefore American dream for them was quite easy as compared to </w:t>
      </w:r>
      <w:r w:rsidR="0089407B">
        <w:t>an</w:t>
      </w:r>
      <w:r w:rsidR="005C3934">
        <w:t xml:space="preserve">other group of people. </w:t>
      </w:r>
      <w:r w:rsidR="005357CB">
        <w:t xml:space="preserve">Immigrants from Asian figured out </w:t>
      </w:r>
      <w:r w:rsidR="0089407B">
        <w:t xml:space="preserve">the </w:t>
      </w:r>
      <w:r w:rsidR="005357CB">
        <w:t xml:space="preserve">American dream that white little effort, one can achieve success in </w:t>
      </w:r>
      <w:r w:rsidR="0089407B">
        <w:t xml:space="preserve">the </w:t>
      </w:r>
      <w:r w:rsidR="005357CB">
        <w:t>United</w:t>
      </w:r>
      <w:r w:rsidR="009F5A91">
        <w:t xml:space="preserve"> States.</w:t>
      </w:r>
    </w:p>
    <w:p w:rsidR="0085472C" w:rsidRDefault="0085472C" w:rsidP="009752FB"/>
    <w:p w:rsidR="009F5A91" w:rsidRPr="0085472C" w:rsidRDefault="009F5A91" w:rsidP="0085472C">
      <w:pPr>
        <w:pStyle w:val="Heading1"/>
        <w:rPr>
          <w:b/>
          <w:u w:val="single"/>
        </w:rPr>
      </w:pPr>
      <w:r w:rsidRPr="0085472C">
        <w:rPr>
          <w:b/>
          <w:u w:val="single"/>
        </w:rPr>
        <w:t>Conclusion</w:t>
      </w:r>
    </w:p>
    <w:p w:rsidR="0089407B" w:rsidRDefault="00A83A6B" w:rsidP="00AB4D93">
      <w:pPr>
        <w:sectPr w:rsidR="0089407B">
          <w:headerReference w:type="default" r:id="rId9"/>
          <w:headerReference w:type="first" r:id="rId10"/>
          <w:pgSz w:w="12240" w:h="15840"/>
          <w:pgMar w:top="1440" w:right="1440" w:bottom="1440" w:left="1440" w:header="720" w:footer="720" w:gutter="0"/>
          <w:cols w:space="720"/>
          <w:titlePg/>
          <w:docGrid w:linePitch="360"/>
        </w:sectPr>
      </w:pPr>
      <w:r>
        <w:t xml:space="preserve">Although an American dream has been different for </w:t>
      </w:r>
      <w:r w:rsidR="0089407B">
        <w:t xml:space="preserve">a </w:t>
      </w:r>
      <w:r>
        <w:t>different group of</w:t>
      </w:r>
      <w:r w:rsidR="00F761E9">
        <w:t xml:space="preserve"> people, it has been disillusionment for some community in the beginning. Evidence and reasons of this disillusionment </w:t>
      </w:r>
      <w:r w:rsidR="0089407B">
        <w:t>are</w:t>
      </w:r>
      <w:r w:rsidR="00F761E9">
        <w:t xml:space="preserve"> given in </w:t>
      </w:r>
      <w:r w:rsidR="0089407B">
        <w:t xml:space="preserve">the </w:t>
      </w:r>
      <w:r w:rsidR="00F761E9">
        <w:t>previous paragraph</w:t>
      </w:r>
      <w:r w:rsidR="00931F2E">
        <w:t>,</w:t>
      </w:r>
      <w:r w:rsidR="00F761E9">
        <w:t xml:space="preserve"> where</w:t>
      </w:r>
      <w:r w:rsidR="0089407B">
        <w:t xml:space="preserve"> </w:t>
      </w:r>
      <w:r w:rsidR="00F761E9">
        <w:t xml:space="preserve">different perspective of </w:t>
      </w:r>
      <w:r w:rsidR="0089407B">
        <w:t xml:space="preserve">the </w:t>
      </w:r>
      <w:r w:rsidR="00F761E9">
        <w:t xml:space="preserve">American dream is discussed in detail. Overall the American dream has been </w:t>
      </w:r>
      <w:r w:rsidR="0089407B">
        <w:t xml:space="preserve">a </w:t>
      </w:r>
      <w:r w:rsidR="00F761E9">
        <w:t xml:space="preserve">reality for different groups and even for women. In the early 18 century, </w:t>
      </w:r>
      <w:r w:rsidR="0089407B">
        <w:t xml:space="preserve">the </w:t>
      </w:r>
      <w:r w:rsidR="00F761E9">
        <w:t xml:space="preserve">American dream has been </w:t>
      </w:r>
      <w:r w:rsidR="00CF6CE4">
        <w:t>disillusionment for African Americans and women. But with time both women and African Americans got equa</w:t>
      </w:r>
      <w:r w:rsidR="009A1814">
        <w:t>l rights. In the 18</w:t>
      </w:r>
      <w:r w:rsidR="009A1814" w:rsidRPr="009A1814">
        <w:rPr>
          <w:vertAlign w:val="superscript"/>
        </w:rPr>
        <w:t>th</w:t>
      </w:r>
      <w:r w:rsidR="009A1814">
        <w:t xml:space="preserve"> century, </w:t>
      </w:r>
      <w:r w:rsidR="0089407B">
        <w:t xml:space="preserve">the </w:t>
      </w:r>
      <w:r w:rsidR="009A1814">
        <w:t>American dream for women w</w:t>
      </w:r>
      <w:r w:rsidR="0089407B">
        <w:t>as</w:t>
      </w:r>
      <w:r w:rsidR="009A1814">
        <w:t xml:space="preserve"> to give birth and raise </w:t>
      </w:r>
      <w:r w:rsidR="0089407B">
        <w:t xml:space="preserve">a </w:t>
      </w:r>
      <w:r w:rsidR="009A1814">
        <w:t>family. With</w:t>
      </w:r>
      <w:r w:rsidR="007E51EC">
        <w:t xml:space="preserve"> </w:t>
      </w:r>
      <w:r w:rsidR="0089407B">
        <w:t xml:space="preserve">the </w:t>
      </w:r>
      <w:r w:rsidR="007E51EC">
        <w:t>r</w:t>
      </w:r>
      <w:r w:rsidR="009A1814">
        <w:t xml:space="preserve">ise of </w:t>
      </w:r>
      <w:r w:rsidR="0089407B">
        <w:t xml:space="preserve">the </w:t>
      </w:r>
      <w:r w:rsidR="009A1814">
        <w:t xml:space="preserve">feminist movement, </w:t>
      </w:r>
      <w:r w:rsidR="007E51EC">
        <w:t>women in American got a way dream big and participate</w:t>
      </w:r>
      <w:r w:rsidR="00931F2E">
        <w:t>d</w:t>
      </w:r>
      <w:r w:rsidR="007E51EC">
        <w:t xml:space="preserve"> in developing </w:t>
      </w:r>
      <w:r w:rsidR="0089407B">
        <w:t xml:space="preserve">the </w:t>
      </w:r>
      <w:r w:rsidR="007E51EC">
        <w:t xml:space="preserve">economy of the United States. </w:t>
      </w:r>
      <w:r w:rsidR="00D34FBF">
        <w:t>Slavery was the biggest issue for African Americans</w:t>
      </w:r>
      <w:r w:rsidR="00931F2E">
        <w:t>,</w:t>
      </w:r>
      <w:r w:rsidR="00D34FBF">
        <w:t xml:space="preserve"> but after the civil war </w:t>
      </w:r>
      <w:r w:rsidR="00C645CD">
        <w:t xml:space="preserve">absolute freedom, equal rights, equal opportunities, equal justice system has become the biggest issues of </w:t>
      </w:r>
      <w:r w:rsidR="0089407B">
        <w:t xml:space="preserve">the </w:t>
      </w:r>
      <w:r w:rsidR="00C645CD">
        <w:t xml:space="preserve">African American community. </w:t>
      </w:r>
      <w:r w:rsidR="0089407B">
        <w:t>The b</w:t>
      </w:r>
      <w:r w:rsidR="00C645CD">
        <w:t xml:space="preserve">eauty of </w:t>
      </w:r>
      <w:r w:rsidR="0089407B">
        <w:t xml:space="preserve">the </w:t>
      </w:r>
      <w:r w:rsidR="00C645CD">
        <w:t xml:space="preserve">American dream is that </w:t>
      </w:r>
      <w:r w:rsidR="002876E0">
        <w:t xml:space="preserve">it has changed over the course of </w:t>
      </w:r>
      <w:r w:rsidR="0089407B">
        <w:t xml:space="preserve">the </w:t>
      </w:r>
      <w:r w:rsidR="002876E0">
        <w:t xml:space="preserve">period. The change </w:t>
      </w:r>
      <w:r w:rsidR="002876E0">
        <w:lastRenderedPageBreak/>
        <w:t>has been different for each community and eventu</w:t>
      </w:r>
      <w:r w:rsidR="002E4954">
        <w:t>ally</w:t>
      </w:r>
      <w:r w:rsidR="0089407B">
        <w:t>,</w:t>
      </w:r>
      <w:r w:rsidR="002E4954">
        <w:t xml:space="preserve"> each community has achieved </w:t>
      </w:r>
      <w:r w:rsidR="0089407B">
        <w:t>its</w:t>
      </w:r>
      <w:r w:rsidR="002E4954">
        <w:t xml:space="preserve"> version of </w:t>
      </w:r>
      <w:r w:rsidR="0089407B">
        <w:t xml:space="preserve">the </w:t>
      </w:r>
      <w:r w:rsidR="002E4954">
        <w:t>American dream.</w:t>
      </w:r>
    </w:p>
    <w:sdt>
      <w:sdtPr>
        <w:rPr>
          <w:rFonts w:asciiTheme="minorHAnsi" w:eastAsiaTheme="minorEastAsia" w:hAnsiTheme="minorHAnsi" w:cstheme="minorBidi"/>
        </w:rPr>
        <w:id w:val="1715311931"/>
        <w:docPartObj>
          <w:docPartGallery w:val="Bibliographies"/>
          <w:docPartUnique/>
        </w:docPartObj>
      </w:sdtPr>
      <w:sdtEndPr/>
      <w:sdtContent>
        <w:p w:rsidR="00772DDB" w:rsidRPr="00E75382" w:rsidRDefault="00E75382" w:rsidP="00E75382">
          <w:pPr>
            <w:pStyle w:val="Heading1"/>
            <w:jc w:val="center"/>
          </w:pPr>
          <w:r w:rsidRPr="00E75382">
            <w:t>Works Cited</w:t>
          </w:r>
        </w:p>
        <w:sdt>
          <w:sdtPr>
            <w:id w:val="-573587230"/>
            <w:bibliography/>
          </w:sdtPr>
          <w:sdtEndPr/>
          <w:sdtContent>
            <w:p w:rsidR="00772DDB" w:rsidRDefault="00772DDB" w:rsidP="00772DDB">
              <w:pPr>
                <w:pStyle w:val="Bibliography"/>
                <w:rPr>
                  <w:noProof/>
                </w:rPr>
              </w:pPr>
              <w:r>
                <w:fldChar w:fldCharType="begin"/>
              </w:r>
              <w:r>
                <w:instrText xml:space="preserve"> BIBLIOGRAPHY </w:instrText>
              </w:r>
              <w:r>
                <w:fldChar w:fldCharType="separate"/>
              </w:r>
              <w:r>
                <w:rPr>
                  <w:noProof/>
                </w:rPr>
                <w:t xml:space="preserve">Adams, JT. </w:t>
              </w:r>
              <w:r>
                <w:rPr>
                  <w:i/>
                  <w:iCs/>
                  <w:noProof/>
                </w:rPr>
                <w:t>The epic of America</w:t>
              </w:r>
              <w:r>
                <w:rPr>
                  <w:noProof/>
                </w:rPr>
                <w:t>. New York, 1931. &lt;https://www.taylorfrancis.com/books/9781351304122&gt;.</w:t>
              </w:r>
            </w:p>
            <w:p w:rsidR="00772DDB" w:rsidRDefault="00772DDB" w:rsidP="00772DDB">
              <w:pPr>
                <w:pStyle w:val="Bibliography"/>
                <w:rPr>
                  <w:noProof/>
                </w:rPr>
              </w:pPr>
              <w:r>
                <w:rPr>
                  <w:noProof/>
                </w:rPr>
                <w:t xml:space="preserve">Epstein, B. "What happened to the women's movement?" </w:t>
              </w:r>
              <w:r>
                <w:rPr>
                  <w:i/>
                  <w:iCs/>
                  <w:noProof/>
                </w:rPr>
                <w:t>Monthly Review</w:t>
              </w:r>
              <w:r>
                <w:rPr>
                  <w:noProof/>
                </w:rPr>
                <w:t xml:space="preserve"> (2001). &lt;https://search.proquest.com/openview/95793136fd98e9ed0d108d220b06ef3e/1.pdf?pq-origsite=gscholar&amp;cbl=48155&gt;.</w:t>
              </w:r>
            </w:p>
            <w:p w:rsidR="00772DDB" w:rsidRDefault="00772DDB" w:rsidP="00772DDB">
              <w:pPr>
                <w:pStyle w:val="Bibliography"/>
                <w:rPr>
                  <w:noProof/>
                </w:rPr>
              </w:pPr>
              <w:r>
                <w:rPr>
                  <w:noProof/>
                </w:rPr>
                <w:t xml:space="preserve">Gyory, A. </w:t>
              </w:r>
              <w:r>
                <w:rPr>
                  <w:i/>
                  <w:iCs/>
                  <w:noProof/>
                </w:rPr>
                <w:t>Closing the gate: Race, politics, and the Chinese Exclusion Act</w:t>
              </w:r>
              <w:r>
                <w:rPr>
                  <w:noProof/>
                </w:rPr>
                <w:t>. 1998. &lt;https://books.google.com.pk/books?hl=en&amp;lr=&amp;id=x8OggvKjZSgC&amp;oi=fnd&amp;pg=PP13&amp;dq=Chinese+Exclusion+Act+&amp;ots=drfue2GJ-0&amp;sig=eD5cdxtHhTWG_l7D2PZeknXMfxQ&amp;redir_esc=y#v=onepage&amp;q=Chinese%20Exclusion%20Act&amp;f=false&gt;.</w:t>
              </w:r>
            </w:p>
            <w:p w:rsidR="00772DDB" w:rsidRDefault="00772DDB" w:rsidP="00772DDB">
              <w:pPr>
                <w:pStyle w:val="Bibliography"/>
                <w:rPr>
                  <w:noProof/>
                </w:rPr>
              </w:pPr>
              <w:r>
                <w:rPr>
                  <w:noProof/>
                </w:rPr>
                <w:t xml:space="preserve">Hounshell, David. </w:t>
              </w:r>
              <w:r>
                <w:rPr>
                  <w:i/>
                  <w:iCs/>
                  <w:noProof/>
                </w:rPr>
                <w:t>From the American system to mass production, 1800-1932: The development of manufacturing technology in the United States</w:t>
              </w:r>
              <w:r>
                <w:rPr>
                  <w:noProof/>
                </w:rPr>
                <w:t>. 1985. &lt;https://books.google.com.pk/books?id=9H3tHKUFcfsC&amp;dq=Ford+had+developed+their+automobile+production+line&amp;lr=&amp;source=gbs_navlinks_s&gt;.</w:t>
              </w:r>
            </w:p>
            <w:p w:rsidR="00772DDB" w:rsidRDefault="00772DDB" w:rsidP="00772DDB">
              <w:pPr>
                <w:pStyle w:val="Bibliography"/>
                <w:rPr>
                  <w:noProof/>
                </w:rPr>
              </w:pPr>
              <w:r>
                <w:rPr>
                  <w:noProof/>
                </w:rPr>
                <w:t xml:space="preserve">Kim, EH. "Defining Asian American realities through literature." </w:t>
              </w:r>
              <w:r>
                <w:rPr>
                  <w:i/>
                  <w:iCs/>
                  <w:noProof/>
                </w:rPr>
                <w:t>Cultural Critique</w:t>
              </w:r>
              <w:r>
                <w:rPr>
                  <w:noProof/>
                </w:rPr>
                <w:t xml:space="preserve"> (1987). &lt;https://www.jstor.org/stable/1354257&gt;.</w:t>
              </w:r>
            </w:p>
            <w:p w:rsidR="00772DDB" w:rsidRDefault="00772DDB" w:rsidP="00772DDB">
              <w:pPr>
                <w:pStyle w:val="Bibliography"/>
                <w:rPr>
                  <w:noProof/>
                </w:rPr>
              </w:pPr>
              <w:r>
                <w:rPr>
                  <w:noProof/>
                </w:rPr>
                <w:t xml:space="preserve">Lawson, HM. </w:t>
              </w:r>
              <w:r>
                <w:rPr>
                  <w:i/>
                  <w:iCs/>
                  <w:noProof/>
                </w:rPr>
                <w:t>Ladies on the lot: Women, car sales, and the pursuit of the American dream</w:t>
              </w:r>
              <w:r>
                <w:rPr>
                  <w:noProof/>
                </w:rPr>
                <w:t>. 2000. &lt;https://books.google.com.pk/books?hl=en&amp;lr=&amp;id=jl1LByCY6wcC&amp;oi=fnd&amp;pg=PR7&amp;dq=Women+Perspective+on+American+Dream&amp;ots=IKVooeexFz&amp;sig=VdWkKYOeaB7Xq9CET6ZeVUoWO7w&amp;redir_esc=y#v=onepage&amp;q=Women%20Perspective%20on%20American%20Dream&amp;f=false&gt;.</w:t>
              </w:r>
            </w:p>
            <w:p w:rsidR="00772DDB" w:rsidRDefault="00772DDB" w:rsidP="00772DDB">
              <w:pPr>
                <w:pStyle w:val="Bibliography"/>
                <w:rPr>
                  <w:noProof/>
                </w:rPr>
              </w:pPr>
              <w:r>
                <w:rPr>
                  <w:noProof/>
                </w:rPr>
                <w:lastRenderedPageBreak/>
                <w:t xml:space="preserve">Lovejoy, PE. "'Freedom Narratives' of Transatlantic Slavery." </w:t>
              </w:r>
              <w:r>
                <w:rPr>
                  <w:i/>
                  <w:iCs/>
                  <w:noProof/>
                </w:rPr>
                <w:t>Slavery &amp; Abolition</w:t>
              </w:r>
              <w:r>
                <w:rPr>
                  <w:noProof/>
                </w:rPr>
                <w:t xml:space="preserve"> (2011). &lt;https://www.tandfonline.com/doi/abs/10.1080/0144039X.2011.538200&gt;.</w:t>
              </w:r>
            </w:p>
            <w:p w:rsidR="00772DDB" w:rsidRDefault="00772DDB" w:rsidP="00772DDB">
              <w:pPr>
                <w:pStyle w:val="Bibliography"/>
                <w:rPr>
                  <w:noProof/>
                </w:rPr>
              </w:pPr>
              <w:r>
                <w:rPr>
                  <w:noProof/>
                </w:rPr>
                <w:t>Mark Hugo Lopez, Ana Gonzalez-Barrera, Jens Manuel Krogstad. "Latinos are more likely to believe in the American dream, but most say it is hard to achieve." 2018. &lt;https://www.pewresearch.org/fact-tank/2018/09/11/latinos-are-more-likely-to-believe-in-the-american-dream-but-most-say-it-is-hard-to-achieve/&gt;.</w:t>
              </w:r>
            </w:p>
            <w:p w:rsidR="00772DDB" w:rsidRDefault="00772DDB" w:rsidP="00772DDB">
              <w:pPr>
                <w:pStyle w:val="Bibliography"/>
                <w:rPr>
                  <w:noProof/>
                </w:rPr>
              </w:pPr>
              <w:r>
                <w:rPr>
                  <w:noProof/>
                </w:rPr>
                <w:t xml:space="preserve">Murphy, G. "Olaudah Equiano, accidental tourist." </w:t>
              </w:r>
              <w:r>
                <w:rPr>
                  <w:i/>
                  <w:iCs/>
                  <w:noProof/>
                </w:rPr>
                <w:t>Eighteenth-Century Studies</w:t>
              </w:r>
              <w:r>
                <w:rPr>
                  <w:noProof/>
                </w:rPr>
                <w:t xml:space="preserve"> (1994).</w:t>
              </w:r>
            </w:p>
            <w:p w:rsidR="00772DDB" w:rsidRDefault="00772DDB" w:rsidP="00772DDB">
              <w:pPr>
                <w:pStyle w:val="Bibliography"/>
                <w:rPr>
                  <w:noProof/>
                </w:rPr>
              </w:pPr>
              <w:r>
                <w:rPr>
                  <w:noProof/>
                </w:rPr>
                <w:t xml:space="preserve">Rios, VM. "The racial politics of youth crime." </w:t>
              </w:r>
              <w:r>
                <w:rPr>
                  <w:i/>
                  <w:iCs/>
                  <w:noProof/>
                </w:rPr>
                <w:t>Behind Bars</w:t>
              </w:r>
              <w:r>
                <w:rPr>
                  <w:noProof/>
                </w:rPr>
                <w:t xml:space="preserve"> (2009).</w:t>
              </w:r>
            </w:p>
            <w:p w:rsidR="00772DDB" w:rsidRDefault="00772DDB" w:rsidP="00772DDB">
              <w:pPr>
                <w:pStyle w:val="Bibliography"/>
                <w:rPr>
                  <w:noProof/>
                </w:rPr>
              </w:pPr>
              <w:r>
                <w:rPr>
                  <w:noProof/>
                </w:rPr>
                <w:t>Sinha, A. "Slavery by another name: Voluntary immigrant detainee labor and the thirteenth amendment." 2015. &lt;https://heinonline.org/hol-cgi-bin/get_pdf.cgi?handle=hein.journals/stjcrcl11&amp;section=4&gt;.</w:t>
              </w:r>
            </w:p>
            <w:p w:rsidR="00772DDB" w:rsidRDefault="00772DDB" w:rsidP="00772DDB">
              <w:r>
                <w:rPr>
                  <w:b/>
                  <w:bCs/>
                  <w:noProof/>
                </w:rPr>
                <w:fldChar w:fldCharType="end"/>
              </w:r>
            </w:p>
          </w:sdtContent>
        </w:sdt>
      </w:sdtContent>
    </w:sdt>
    <w:p w:rsidR="009216C7" w:rsidRPr="00A83A6B" w:rsidRDefault="009216C7" w:rsidP="00AB4D93"/>
    <w:sectPr w:rsidR="009216C7" w:rsidRPr="00A83A6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0C5B" w:rsidRDefault="005A0C5B">
      <w:pPr>
        <w:spacing w:line="240" w:lineRule="auto"/>
      </w:pPr>
      <w:r>
        <w:separator/>
      </w:r>
    </w:p>
  </w:endnote>
  <w:endnote w:type="continuationSeparator" w:id="0">
    <w:p w:rsidR="005A0C5B" w:rsidRDefault="005A0C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0C5B" w:rsidRDefault="005A0C5B">
      <w:pPr>
        <w:spacing w:line="240" w:lineRule="auto"/>
      </w:pPr>
      <w:r>
        <w:separator/>
      </w:r>
    </w:p>
  </w:footnote>
  <w:footnote w:type="continuationSeparator" w:id="0">
    <w:p w:rsidR="005A0C5B" w:rsidRDefault="005A0C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5A0C5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E75382">
      <w:rPr>
        <w:noProof/>
      </w:rPr>
      <w:t>9</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8224D2">
    <w:pPr>
      <w:pStyle w:val="Header"/>
    </w:pPr>
    <w:proofErr w:type="spellStart"/>
    <w:r>
      <w:t>Zafack</w:t>
    </w:r>
    <w:proofErr w:type="spellEnd"/>
    <w:r w:rsidR="007C6892">
      <w:t xml:space="preserve">  </w:t>
    </w:r>
    <w:r w:rsidR="00B13D1B">
      <w:t xml:space="preserve"> </w:t>
    </w:r>
    <w:r w:rsidR="00691EC1">
      <w:fldChar w:fldCharType="begin"/>
    </w:r>
    <w:r w:rsidR="00691EC1">
      <w:instrText xml:space="preserve"> PAGE   \* MERGEFORMAT </w:instrText>
    </w:r>
    <w:r w:rsidR="00691EC1">
      <w:fldChar w:fldCharType="separate"/>
    </w:r>
    <w:r w:rsidR="00E75382">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TA0tDA1MjM1MTRV0lEKTi0uzszPAykwqgUAYuNCtCwAAAA="/>
  </w:docVars>
  <w:rsids>
    <w:rsidRoot w:val="00F83220"/>
    <w:rsid w:val="00006F83"/>
    <w:rsid w:val="00023D6B"/>
    <w:rsid w:val="00040CBB"/>
    <w:rsid w:val="000458D0"/>
    <w:rsid w:val="00062838"/>
    <w:rsid w:val="00072E9E"/>
    <w:rsid w:val="000966EC"/>
    <w:rsid w:val="000B372D"/>
    <w:rsid w:val="000B78C8"/>
    <w:rsid w:val="000E01EB"/>
    <w:rsid w:val="000E175C"/>
    <w:rsid w:val="000E2F52"/>
    <w:rsid w:val="00104879"/>
    <w:rsid w:val="0011251C"/>
    <w:rsid w:val="00126DA5"/>
    <w:rsid w:val="001463B2"/>
    <w:rsid w:val="0016735F"/>
    <w:rsid w:val="00173F38"/>
    <w:rsid w:val="001B162B"/>
    <w:rsid w:val="001F62C0"/>
    <w:rsid w:val="002127C6"/>
    <w:rsid w:val="00245E02"/>
    <w:rsid w:val="00246CBF"/>
    <w:rsid w:val="00255420"/>
    <w:rsid w:val="00262559"/>
    <w:rsid w:val="00282D42"/>
    <w:rsid w:val="002876E0"/>
    <w:rsid w:val="00291F2C"/>
    <w:rsid w:val="00292E59"/>
    <w:rsid w:val="002963D2"/>
    <w:rsid w:val="002A1430"/>
    <w:rsid w:val="002A56D9"/>
    <w:rsid w:val="002C7946"/>
    <w:rsid w:val="002D6ABA"/>
    <w:rsid w:val="002E423D"/>
    <w:rsid w:val="002E4954"/>
    <w:rsid w:val="003002C7"/>
    <w:rsid w:val="00302525"/>
    <w:rsid w:val="00303610"/>
    <w:rsid w:val="00325A7B"/>
    <w:rsid w:val="003314EC"/>
    <w:rsid w:val="00340FBC"/>
    <w:rsid w:val="00353B66"/>
    <w:rsid w:val="00357209"/>
    <w:rsid w:val="00360339"/>
    <w:rsid w:val="00371FBF"/>
    <w:rsid w:val="00374756"/>
    <w:rsid w:val="00391085"/>
    <w:rsid w:val="0039522A"/>
    <w:rsid w:val="003A1A8B"/>
    <w:rsid w:val="003B5260"/>
    <w:rsid w:val="003C7B3B"/>
    <w:rsid w:val="003F0CD0"/>
    <w:rsid w:val="00406CCB"/>
    <w:rsid w:val="004151C6"/>
    <w:rsid w:val="00431548"/>
    <w:rsid w:val="004354A1"/>
    <w:rsid w:val="004447B8"/>
    <w:rsid w:val="00451922"/>
    <w:rsid w:val="00456604"/>
    <w:rsid w:val="004768FA"/>
    <w:rsid w:val="00482811"/>
    <w:rsid w:val="004A0D2F"/>
    <w:rsid w:val="004A2202"/>
    <w:rsid w:val="004A2675"/>
    <w:rsid w:val="004C422C"/>
    <w:rsid w:val="004D3FA9"/>
    <w:rsid w:val="004E16BF"/>
    <w:rsid w:val="004E4B8A"/>
    <w:rsid w:val="004E50EA"/>
    <w:rsid w:val="004F7139"/>
    <w:rsid w:val="005044CD"/>
    <w:rsid w:val="00505BDF"/>
    <w:rsid w:val="0051420D"/>
    <w:rsid w:val="00514363"/>
    <w:rsid w:val="005240A7"/>
    <w:rsid w:val="005276AC"/>
    <w:rsid w:val="005357CB"/>
    <w:rsid w:val="0056118E"/>
    <w:rsid w:val="0057093C"/>
    <w:rsid w:val="00582914"/>
    <w:rsid w:val="005A0C5B"/>
    <w:rsid w:val="005B2126"/>
    <w:rsid w:val="005B340D"/>
    <w:rsid w:val="005B5826"/>
    <w:rsid w:val="005B621A"/>
    <w:rsid w:val="005B6CC7"/>
    <w:rsid w:val="005C21E5"/>
    <w:rsid w:val="005C3934"/>
    <w:rsid w:val="005E27F9"/>
    <w:rsid w:val="005E625A"/>
    <w:rsid w:val="00601314"/>
    <w:rsid w:val="00602CF0"/>
    <w:rsid w:val="006366CA"/>
    <w:rsid w:val="00636B2C"/>
    <w:rsid w:val="0065096D"/>
    <w:rsid w:val="00663FBD"/>
    <w:rsid w:val="00671003"/>
    <w:rsid w:val="00677F87"/>
    <w:rsid w:val="00691EC1"/>
    <w:rsid w:val="006D16E4"/>
    <w:rsid w:val="006E26EF"/>
    <w:rsid w:val="006E4447"/>
    <w:rsid w:val="006E4C29"/>
    <w:rsid w:val="00724878"/>
    <w:rsid w:val="00735CA1"/>
    <w:rsid w:val="0074013A"/>
    <w:rsid w:val="0074481F"/>
    <w:rsid w:val="00752975"/>
    <w:rsid w:val="00772DDB"/>
    <w:rsid w:val="007823DF"/>
    <w:rsid w:val="0079770C"/>
    <w:rsid w:val="007B3464"/>
    <w:rsid w:val="007C3FF9"/>
    <w:rsid w:val="007C53FB"/>
    <w:rsid w:val="007C6892"/>
    <w:rsid w:val="007E51EC"/>
    <w:rsid w:val="007F34EC"/>
    <w:rsid w:val="00803C90"/>
    <w:rsid w:val="00805FE7"/>
    <w:rsid w:val="00812898"/>
    <w:rsid w:val="008224D2"/>
    <w:rsid w:val="0085472C"/>
    <w:rsid w:val="0089005D"/>
    <w:rsid w:val="00893FE9"/>
    <w:rsid w:val="0089407B"/>
    <w:rsid w:val="008B3DFB"/>
    <w:rsid w:val="008B5930"/>
    <w:rsid w:val="008B7D18"/>
    <w:rsid w:val="008C11EE"/>
    <w:rsid w:val="008D2808"/>
    <w:rsid w:val="008E75D4"/>
    <w:rsid w:val="008F1F97"/>
    <w:rsid w:val="008F4052"/>
    <w:rsid w:val="009059A9"/>
    <w:rsid w:val="009068B6"/>
    <w:rsid w:val="0091212D"/>
    <w:rsid w:val="009216C7"/>
    <w:rsid w:val="0092690B"/>
    <w:rsid w:val="00931F2E"/>
    <w:rsid w:val="009617B3"/>
    <w:rsid w:val="00961AD5"/>
    <w:rsid w:val="00966CC1"/>
    <w:rsid w:val="009752FB"/>
    <w:rsid w:val="00985851"/>
    <w:rsid w:val="0099631B"/>
    <w:rsid w:val="009A0C30"/>
    <w:rsid w:val="009A1814"/>
    <w:rsid w:val="009B1745"/>
    <w:rsid w:val="009C1809"/>
    <w:rsid w:val="009D4EB3"/>
    <w:rsid w:val="009F5A91"/>
    <w:rsid w:val="00A10AB6"/>
    <w:rsid w:val="00A20378"/>
    <w:rsid w:val="00A20DBE"/>
    <w:rsid w:val="00A24CBF"/>
    <w:rsid w:val="00A36CCF"/>
    <w:rsid w:val="00A4502A"/>
    <w:rsid w:val="00A60E38"/>
    <w:rsid w:val="00A83A6B"/>
    <w:rsid w:val="00A87676"/>
    <w:rsid w:val="00A94BDF"/>
    <w:rsid w:val="00AB4D93"/>
    <w:rsid w:val="00AC2883"/>
    <w:rsid w:val="00AC6D2C"/>
    <w:rsid w:val="00AD0CA6"/>
    <w:rsid w:val="00AD3C0D"/>
    <w:rsid w:val="00AF7F05"/>
    <w:rsid w:val="00B0304D"/>
    <w:rsid w:val="00B11383"/>
    <w:rsid w:val="00B13D1B"/>
    <w:rsid w:val="00B442F6"/>
    <w:rsid w:val="00B818DF"/>
    <w:rsid w:val="00B8194A"/>
    <w:rsid w:val="00B85B78"/>
    <w:rsid w:val="00BB564F"/>
    <w:rsid w:val="00BC0A24"/>
    <w:rsid w:val="00BC119A"/>
    <w:rsid w:val="00BE3665"/>
    <w:rsid w:val="00BF416D"/>
    <w:rsid w:val="00C132AE"/>
    <w:rsid w:val="00C3028F"/>
    <w:rsid w:val="00C42B33"/>
    <w:rsid w:val="00C50091"/>
    <w:rsid w:val="00C53866"/>
    <w:rsid w:val="00C57EC9"/>
    <w:rsid w:val="00C645CD"/>
    <w:rsid w:val="00CB3F18"/>
    <w:rsid w:val="00CD5010"/>
    <w:rsid w:val="00CE25EB"/>
    <w:rsid w:val="00CE55F3"/>
    <w:rsid w:val="00CF6CE4"/>
    <w:rsid w:val="00D10605"/>
    <w:rsid w:val="00D34FBF"/>
    <w:rsid w:val="00D40D52"/>
    <w:rsid w:val="00D42325"/>
    <w:rsid w:val="00D52117"/>
    <w:rsid w:val="00DB0D39"/>
    <w:rsid w:val="00E04116"/>
    <w:rsid w:val="00E14005"/>
    <w:rsid w:val="00E260D1"/>
    <w:rsid w:val="00E42DFA"/>
    <w:rsid w:val="00E614DD"/>
    <w:rsid w:val="00E62085"/>
    <w:rsid w:val="00E627B4"/>
    <w:rsid w:val="00E66F65"/>
    <w:rsid w:val="00E75382"/>
    <w:rsid w:val="00E85B94"/>
    <w:rsid w:val="00EA461F"/>
    <w:rsid w:val="00EB6604"/>
    <w:rsid w:val="00EC0C98"/>
    <w:rsid w:val="00ED1415"/>
    <w:rsid w:val="00EE3EDC"/>
    <w:rsid w:val="00EE7080"/>
    <w:rsid w:val="00EF5836"/>
    <w:rsid w:val="00F038C7"/>
    <w:rsid w:val="00F359C1"/>
    <w:rsid w:val="00F4061B"/>
    <w:rsid w:val="00F42E73"/>
    <w:rsid w:val="00F761E9"/>
    <w:rsid w:val="00F76892"/>
    <w:rsid w:val="00F80266"/>
    <w:rsid w:val="00F83220"/>
    <w:rsid w:val="00F914D6"/>
    <w:rsid w:val="00F9444C"/>
    <w:rsid w:val="00F96276"/>
    <w:rsid w:val="00FC6691"/>
    <w:rsid w:val="00FD0B4B"/>
    <w:rsid w:val="00FD61D8"/>
    <w:rsid w:val="00FD75B3"/>
    <w:rsid w:val="00FE38D0"/>
    <w:rsid w:val="00FF4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5CA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semiHidden/>
    <w:unhideWhenUsed/>
    <w:rsid w:val="0060131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184343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9697471">
      <w:bodyDiv w:val="1"/>
      <w:marLeft w:val="0"/>
      <w:marRight w:val="0"/>
      <w:marTop w:val="0"/>
      <w:marBottom w:val="0"/>
      <w:divBdr>
        <w:top w:val="none" w:sz="0" w:space="0" w:color="auto"/>
        <w:left w:val="none" w:sz="0" w:space="0" w:color="auto"/>
        <w:bottom w:val="none" w:sz="0" w:space="0" w:color="auto"/>
        <w:right w:val="none" w:sz="0" w:space="0" w:color="auto"/>
      </w:divBdr>
    </w:div>
    <w:div w:id="77138479">
      <w:bodyDiv w:val="1"/>
      <w:marLeft w:val="0"/>
      <w:marRight w:val="0"/>
      <w:marTop w:val="0"/>
      <w:marBottom w:val="0"/>
      <w:divBdr>
        <w:top w:val="none" w:sz="0" w:space="0" w:color="auto"/>
        <w:left w:val="none" w:sz="0" w:space="0" w:color="auto"/>
        <w:bottom w:val="none" w:sz="0" w:space="0" w:color="auto"/>
        <w:right w:val="none" w:sz="0" w:space="0" w:color="auto"/>
      </w:divBdr>
    </w:div>
    <w:div w:id="89395523">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27881768">
      <w:bodyDiv w:val="1"/>
      <w:marLeft w:val="0"/>
      <w:marRight w:val="0"/>
      <w:marTop w:val="0"/>
      <w:marBottom w:val="0"/>
      <w:divBdr>
        <w:top w:val="none" w:sz="0" w:space="0" w:color="auto"/>
        <w:left w:val="none" w:sz="0" w:space="0" w:color="auto"/>
        <w:bottom w:val="none" w:sz="0" w:space="0" w:color="auto"/>
        <w:right w:val="none" w:sz="0" w:space="0" w:color="auto"/>
      </w:divBdr>
    </w:div>
    <w:div w:id="230166678">
      <w:bodyDiv w:val="1"/>
      <w:marLeft w:val="0"/>
      <w:marRight w:val="0"/>
      <w:marTop w:val="0"/>
      <w:marBottom w:val="0"/>
      <w:divBdr>
        <w:top w:val="none" w:sz="0" w:space="0" w:color="auto"/>
        <w:left w:val="none" w:sz="0" w:space="0" w:color="auto"/>
        <w:bottom w:val="none" w:sz="0" w:space="0" w:color="auto"/>
        <w:right w:val="none" w:sz="0" w:space="0" w:color="auto"/>
      </w:divBdr>
    </w:div>
    <w:div w:id="279185553">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36663329">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80638064">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50981036">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33614891">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169812">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32369972">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7398667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3929247">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64577984">
      <w:bodyDiv w:val="1"/>
      <w:marLeft w:val="0"/>
      <w:marRight w:val="0"/>
      <w:marTop w:val="0"/>
      <w:marBottom w:val="0"/>
      <w:divBdr>
        <w:top w:val="none" w:sz="0" w:space="0" w:color="auto"/>
        <w:left w:val="none" w:sz="0" w:space="0" w:color="auto"/>
        <w:bottom w:val="none" w:sz="0" w:space="0" w:color="auto"/>
        <w:right w:val="none" w:sz="0" w:space="0" w:color="auto"/>
      </w:divBdr>
    </w:div>
    <w:div w:id="1076517161">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07279349">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2810484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79831562">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412354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55789"/>
    <w:rsid w:val="004703E1"/>
    <w:rsid w:val="005C6719"/>
    <w:rsid w:val="007B6B7D"/>
    <w:rsid w:val="009D4C4B"/>
    <w:rsid w:val="00AE3B0D"/>
    <w:rsid w:val="00B80A8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Ada31</b:Tag>
    <b:SourceType>Book</b:SourceType>
    <b:Guid>{587E2A8C-852D-4C9E-8CB0-B07B7EA0BF3D}</b:Guid>
    <b:Author>
      <b:Author>
        <b:NameList>
          <b:Person>
            <b:Last>Adams</b:Last>
            <b:First>JT</b:First>
          </b:Person>
        </b:NameList>
      </b:Author>
    </b:Author>
    <b:Title>The epic of America</b:Title>
    <b:Year>1931</b:Year>
    <b:City>New York</b:City>
    <b:URL>https://www.taylorfrancis.com/books/9781351304122</b:URL>
    <b:RefOrder>1</b:RefOrder>
  </b:Source>
  <b:Source>
    <b:Tag>Hou85</b:Tag>
    <b:SourceType>Book</b:SourceType>
    <b:Guid>{7990AE0C-7AB4-4EBA-86A9-1C0F40F8672D}</b:Guid>
    <b:Author>
      <b:Author>
        <b:NameList>
          <b:Person>
            <b:Last>Hounshell</b:Last>
            <b:First>David</b:First>
          </b:Person>
        </b:NameList>
      </b:Author>
    </b:Author>
    <b:Title>From the American system to mass production, 1800-1932: The development of manufacturing technology in the United States</b:Title>
    <b:Year>1985</b:Year>
    <b:URL>https://books.google.com.pk/books?id=9H3tHKUFcfsC&amp;dq=Ford+had+developed+their+automobile+production+line&amp;lr=&amp;source=gbs_navlinks_s</b:URL>
    <b:RefOrder>2</b:RefOrder>
  </b:Source>
  <b:Source>
    <b:Tag>Lov11</b:Tag>
    <b:SourceType>JournalArticle</b:SourceType>
    <b:Guid>{2FECCD56-300A-4442-BE67-938EFDA93F90}</b:Guid>
    <b:Author>
      <b:Author>
        <b:NameList>
          <b:Person>
            <b:Last>Lovejoy</b:Last>
            <b:First>PE</b:First>
          </b:Person>
        </b:NameList>
      </b:Author>
    </b:Author>
    <b:Title>'Freedom Narratives' of Transatlantic Slavery</b:Title>
    <b:Year>2011</b:Year>
    <b:JournalName>Slavery &amp; Abolition</b:JournalName>
    <b:URL>https://www.tandfonline.com/doi/abs/10.1080/0144039X.2011.538200</b:URL>
    <b:RefOrder>5</b:RefOrder>
  </b:Source>
  <b:Source>
    <b:Tag>GMu94</b:Tag>
    <b:SourceType>JournalArticle</b:SourceType>
    <b:Guid>{136A3E94-A96C-49E1-BE77-556CE1551C52}</b:Guid>
    <b:Author>
      <b:Author>
        <b:NameList>
          <b:Person>
            <b:Last>Murphy</b:Last>
            <b:First>G</b:First>
          </b:Person>
        </b:NameList>
      </b:Author>
    </b:Author>
    <b:Title>Olaudah Equiano, accidental tourist</b:Title>
    <b:JournalName>Eighteenth-Century Studies</b:JournalName>
    <b:Year>1994</b:Year>
    <b:RefOrder>6</b:RefOrder>
  </b:Source>
  <b:Source>
    <b:Tag>MAR18</b:Tag>
    <b:SourceType>Report</b:SourceType>
    <b:Guid>{F383BC4E-D170-4B58-AB3D-2B9CA9BF316B}</b:Guid>
    <b:Title>Latinos are more likely to believe in the American dream, but most say it is hard to achieve</b:Title>
    <b:Year>2018</b:Year>
    <b:Author>
      <b:Author>
        <b:NameList>
          <b:Person>
            <b:Last>Mark Hugo Lopez</b:Last>
            <b:First>Ana</b:First>
            <b:Middle>Gonzalez-Barrera, Jens Manuel Krogstad</b:Middle>
          </b:Person>
        </b:NameList>
      </b:Author>
    </b:Author>
    <b:Publisher>FactTank</b:Publisher>
    <b:URL>https://www.pewresearch.org/fact-tank/2018/09/11/latinos-are-more-likely-to-believe-in-the-american-dream-but-most-say-it-is-hard-to-achieve/</b:URL>
    <b:RefOrder>9</b:RefOrder>
  </b:Source>
  <b:Source>
    <b:Tag>Law00</b:Tag>
    <b:SourceType>Book</b:SourceType>
    <b:Guid>{ECA06FC1-CEEB-4DD5-8215-A5D214850F9D}</b:Guid>
    <b:Title>Ladies on the lot: Women, car sales, and the pursuit of the American dream</b:Title>
    <b:Year>2000</b:Year>
    <b:Author>
      <b:Author>
        <b:NameList>
          <b:Person>
            <b:Last>Lawson</b:Last>
            <b:First>HM</b:First>
          </b:Person>
        </b:NameList>
      </b:Author>
    </b:Author>
    <b:URL>https://books.google.com.pk/books?hl=en&amp;lr=&amp;id=jl1LByCY6wcC&amp;oi=fnd&amp;pg=PR7&amp;dq=Women+Perspective+on+American+Dream&amp;ots=IKVooeexFz&amp;sig=VdWkKYOeaB7Xq9CET6ZeVUoWO7w&amp;redir_esc=y#v=onepage&amp;q=Women%20Perspective%20on%20American%20Dream&amp;f=false</b:URL>
    <b:RefOrder>3</b:RefOrder>
  </b:Source>
  <b:Source>
    <b:Tag>Eps01</b:Tag>
    <b:SourceType>JournalArticle</b:SourceType>
    <b:Guid>{36F245E5-7685-40F5-ACCD-50653E6A1437}</b:Guid>
    <b:Title>What happened to the women's movement?</b:Title>
    <b:Year>2001</b:Year>
    <b:Author>
      <b:Author>
        <b:NameList>
          <b:Person>
            <b:Last>Epstein</b:Last>
            <b:First>B</b:First>
          </b:Person>
        </b:NameList>
      </b:Author>
    </b:Author>
    <b:JournalName>Monthly Review</b:JournalName>
    <b:URL>https://search.proquest.com/openview/95793136fd98e9ed0d108d220b06ef3e/1.pdf?pq-origsite=gscholar&amp;cbl=48155</b:URL>
    <b:RefOrder>4</b:RefOrder>
  </b:Source>
  <b:Source>
    <b:Tag>Rio09</b:Tag>
    <b:SourceType>JournalArticle</b:SourceType>
    <b:Guid>{2F254C5E-20B5-4E25-9C10-0606BA1316DC}</b:Guid>
    <b:Author>
      <b:Author>
        <b:NameList>
          <b:Person>
            <b:Last>Rios</b:Last>
            <b:First>VM</b:First>
          </b:Person>
        </b:NameList>
      </b:Author>
    </b:Author>
    <b:Title>The racial politics of youth crime</b:Title>
    <b:JournalName>Behind Bars</b:JournalName>
    <b:Year>2009</b:Year>
    <b:RefOrder>7</b:RefOrder>
  </b:Source>
  <b:Source>
    <b:Tag>ame15</b:Tag>
    <b:SourceType>Report</b:SourceType>
    <b:Guid>{A2B7B189-CB61-49C3-A30F-7B6254928923}</b:Guid>
    <b:Author>
      <b:Author>
        <b:NameList>
          <b:Person>
            <b:Last>Sinha</b:Last>
            <b:First>A</b:First>
          </b:Person>
        </b:NameList>
      </b:Author>
    </b:Author>
    <b:Title>Slavery by another name: Voluntary immigrant detainee labor and the thirteenth amendment</b:Title>
    <b:Year>2015</b:Year>
    <b:URL>https://heinonline.org/hol-cgi-bin/get_pdf.cgi?handle=hein.journals/stjcrcl11&amp;section=4</b:URL>
    <b:RefOrder>8</b:RefOrder>
  </b:Source>
  <b:Source>
    <b:Tag>Kim87</b:Tag>
    <b:SourceType>JournalArticle</b:SourceType>
    <b:Guid>{F76CF4AC-04CF-4BE4-BF50-F8C97091BC4E}</b:Guid>
    <b:Author>
      <b:Author>
        <b:NameList>
          <b:Person>
            <b:Last>Kim</b:Last>
            <b:First>EH</b:First>
          </b:Person>
        </b:NameList>
      </b:Author>
    </b:Author>
    <b:Title>Defining Asian American realities through literature</b:Title>
    <b:Year>1987</b:Year>
    <b:JournalName>Cultural Critique</b:JournalName>
    <b:URL>https://www.jstor.org/stable/1354257</b:URL>
    <b:RefOrder>10</b:RefOrder>
  </b:Source>
  <b:Source>
    <b:Tag>Gyo98</b:Tag>
    <b:SourceType>Book</b:SourceType>
    <b:Guid>{5FA128CD-55B7-4FC0-9678-BDA112E65AFE}</b:Guid>
    <b:Title>Closing the gate: Race, politics, and the Chinese Exclusion Act</b:Title>
    <b:Year>1998</b:Year>
    <b:Author>
      <b:Author>
        <b:NameList>
          <b:Person>
            <b:Last>Gyory</b:Last>
            <b:First>A</b:First>
          </b:Person>
        </b:NameList>
      </b:Author>
    </b:Author>
    <b:URL>https://books.google.com.pk/books?hl=en&amp;lr=&amp;id=x8OggvKjZSgC&amp;oi=fnd&amp;pg=PP13&amp;dq=Chinese+Exclusion+Act+&amp;ots=drfue2GJ-0&amp;sig=eD5cdxtHhTWG_l7D2PZeknXMfxQ&amp;redir_esc=y#v=onepage&amp;q=Chinese%20Exclusion%20Act&amp;f=false</b:URL>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D47BB2-7AEE-4F0E-B8B0-768F66C86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75</Words>
  <Characters>1182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7T10:27:00Z</dcterms:created>
  <dcterms:modified xsi:type="dcterms:W3CDTF">2019-08-17T10:27:00Z</dcterms:modified>
  <cp:version/>
</cp:coreProperties>
</file>